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408C4B" w14:textId="2ED21017" w:rsidR="00A14E05" w:rsidRPr="00BF7D5E" w:rsidRDefault="008E14A7" w:rsidP="006A4275">
      <w:pPr>
        <w:spacing w:line="240" w:lineRule="auto"/>
        <w:rPr>
          <w:b/>
          <w:sz w:val="50"/>
          <w:szCs w:val="50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63AE6D4" wp14:editId="4BC0123B">
                <wp:simplePos x="0" y="0"/>
                <wp:positionH relativeFrom="margin">
                  <wp:align>left</wp:align>
                </wp:positionH>
                <wp:positionV relativeFrom="paragraph">
                  <wp:posOffset>342900</wp:posOffset>
                </wp:positionV>
                <wp:extent cx="5280025" cy="381000"/>
                <wp:effectExtent l="0" t="0" r="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80025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65989F" w14:textId="77777777" w:rsidR="008B6B65" w:rsidRPr="007D5DBA" w:rsidRDefault="008B6B65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3AE6D4" id="_x0000_t202" coordsize="21600,21600" o:spt="202" path="m,l,21600r21600,l21600,xe">
                <v:stroke joinstyle="miter"/>
                <v:path gradientshapeok="t" o:connecttype="rect"/>
              </v:shapetype>
              <v:shape id="Text Box 52" o:spid="_x0000_s1026" type="#_x0000_t202" style="position:absolute;margin-left:0;margin-top:27pt;width:415.75pt;height:30pt;z-index:2516797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" filled="f" stroked="f" strokeweight=".5pt">
                <v:textbox inset="0,0,0,0">
                  <w:txbxContent>
                    <w:p w14:paraId="0965989F" w14:textId="77777777" w:rsidR="008B6B65" w:rsidRPr="007D5DBA" w:rsidRDefault="008B6B65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D5DB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75B4D9E" wp14:editId="47184C31">
                <wp:simplePos x="0" y="0"/>
                <wp:positionH relativeFrom="column">
                  <wp:posOffset>1807210</wp:posOffset>
                </wp:positionH>
                <wp:positionV relativeFrom="paragraph">
                  <wp:posOffset>-42545</wp:posOffset>
                </wp:positionV>
                <wp:extent cx="3115310" cy="381000"/>
                <wp:effectExtent l="0" t="0" r="889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531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02A5C6" w14:textId="77777777" w:rsidR="007D5DBA" w:rsidRPr="007D5DBA" w:rsidRDefault="0057171F" w:rsidP="007D5DBA">
                            <w:pPr>
                              <w:rPr>
                                <w:b/>
                                <w:sz w:val="50"/>
                                <w:szCs w:val="50"/>
                              </w:rPr>
                            </w:pPr>
                            <w:r>
                              <w:rPr>
                                <w:b/>
                                <w:sz w:val="50"/>
                                <w:szCs w:val="50"/>
                              </w:rPr>
                              <w:t>SAKSHI NIK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5B4D9E" id="Text Box 2" o:spid="_x0000_s1027" type="#_x0000_t202" style="position:absolute;margin-left:142.3pt;margin-top:-3.35pt;width:245.3pt;height:30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" filled="f" stroked="f" strokeweight=".5pt">
                <v:textbox inset="0,0,0,0">
                  <w:txbxContent>
                    <w:p w14:paraId="0D02A5C6" w14:textId="77777777" w:rsidR="007D5DBA" w:rsidRPr="007D5DBA" w:rsidRDefault="0057171F" w:rsidP="007D5DBA">
                      <w:pPr>
                        <w:rPr>
                          <w:b/>
                          <w:sz w:val="50"/>
                          <w:szCs w:val="50"/>
                        </w:rPr>
                      </w:pPr>
                      <w:r>
                        <w:rPr>
                          <w:b/>
                          <w:sz w:val="50"/>
                          <w:szCs w:val="50"/>
                        </w:rPr>
                        <w:t>SAKSHI NIKAM</w:t>
                      </w:r>
                    </w:p>
                  </w:txbxContent>
                </v:textbox>
              </v:shape>
            </w:pict>
          </mc:Fallback>
        </mc:AlternateContent>
      </w:r>
    </w:p>
    <w:p w14:paraId="1D52FE1A" w14:textId="74CA62CB" w:rsidR="00C50FB2" w:rsidRDefault="008E14A7" w:rsidP="006A4275">
      <w:pPr>
        <w:spacing w:line="240" w:lineRule="auto"/>
        <w:rPr>
          <w:b/>
          <w:sz w:val="28"/>
          <w:szCs w:val="28"/>
        </w:rPr>
      </w:pPr>
      <w:r w:rsidRPr="00552482"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190F01F9" wp14:editId="03EB3500">
                <wp:simplePos x="0" y="0"/>
                <wp:positionH relativeFrom="column">
                  <wp:posOffset>1828800</wp:posOffset>
                </wp:positionH>
                <wp:positionV relativeFrom="paragraph">
                  <wp:posOffset>261620</wp:posOffset>
                </wp:positionV>
                <wp:extent cx="2064970" cy="203813"/>
                <wp:effectExtent l="0" t="0" r="12065" b="6350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64970" cy="203813"/>
                          <a:chOff x="0" y="-20955"/>
                          <a:chExt cx="2065463" cy="203813"/>
                        </a:xfrm>
                      </wpg:grpSpPr>
                      <pic:pic xmlns:pic="http://schemas.openxmlformats.org/drawingml/2006/picture">
                        <pic:nvPicPr>
                          <pic:cNvPr id="71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" name="Text Box 72"/>
                        <wps:cNvSpPr txBox="1"/>
                        <wps:spPr>
                          <a:xfrm>
                            <a:off x="255696" y="-20955"/>
                            <a:ext cx="1809767" cy="1828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49AEEBC" w14:textId="576D3C08" w:rsidR="00BC7ACB" w:rsidRDefault="004E3599" w:rsidP="00BC7ACB">
                              <w:r>
                                <w:t>s</w:t>
                              </w:r>
                              <w:r w:rsidR="0057171F">
                                <w:t>akshinikam125@gmail.com</w:t>
                              </w:r>
                            </w:p>
                            <w:p w14:paraId="06C58DAC" w14:textId="77777777"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0F01F9" id="Group 70" o:spid="_x0000_s1028" style="position:absolute;margin-left:2in;margin-top:20.6pt;width:162.6pt;height:16.05pt;z-index:251695104;mso-width-relative:margin;mso-height-relative:margin" coordorigin=",-209" coordsize="20654,2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">
                <v:shape id="Picture 71" o:spid="_x0000_s1029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">
                  <v:imagedata r:id="rId8" o:title=""/>
                </v:shape>
                <v:shape id="Text Box 72" o:spid="_x0000_s1030" type="#_x0000_t202" style="position:absolute;left:2556;top:-209;width:1809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    <v:textbox inset="0,0,0,0">
                    <w:txbxContent>
                      <w:p w14:paraId="449AEEBC" w14:textId="576D3C08" w:rsidR="00BC7ACB" w:rsidRDefault="004E3599" w:rsidP="00BC7ACB">
                        <w:r>
                          <w:t>s</w:t>
                        </w:r>
                        <w:r w:rsidR="0057171F">
                          <w:t>akshinikam125@gmail.com</w:t>
                        </w:r>
                      </w:p>
                      <w:p w14:paraId="06C58DAC" w14:textId="77777777"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Pr="00552482"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 wp14:anchorId="76EBBC4F" wp14:editId="4E7678E1">
                <wp:simplePos x="0" y="0"/>
                <wp:positionH relativeFrom="column">
                  <wp:posOffset>1827530</wp:posOffset>
                </wp:positionH>
                <wp:positionV relativeFrom="paragraph">
                  <wp:posOffset>68580</wp:posOffset>
                </wp:positionV>
                <wp:extent cx="1895475" cy="182880"/>
                <wp:effectExtent l="0" t="0" r="9525" b="7620"/>
                <wp:wrapNone/>
                <wp:docPr id="67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75" cy="182880"/>
                          <a:chOff x="0" y="0"/>
                          <a:chExt cx="1895928" cy="182858"/>
                        </a:xfrm>
                      </wpg:grpSpPr>
                      <pic:pic xmlns:pic="http://schemas.openxmlformats.org/drawingml/2006/picture">
                        <pic:nvPicPr>
                          <pic:cNvPr id="68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" name="Text Box 69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D1F3BCF" w14:textId="77777777" w:rsidR="00552482" w:rsidRPr="00552482" w:rsidRDefault="0057171F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8793994755</w:t>
                              </w:r>
                              <w:r>
                                <w:rPr>
                                  <w:color w:val="000000" w:themeColor="text1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6EBBC4F" id="Group 67" o:spid="_x0000_s1031" style="position:absolute;margin-left:143.9pt;margin-top:5.4pt;width:149.25pt;height:14.4pt;z-index:251694080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">
                <v:shape id="Picture 68" o:spid="_x0000_s1032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">
                  <v:imagedata r:id="rId10" o:title=""/>
                </v:shape>
                <v:shape id="Text Box 69" o:spid="_x0000_s1033" type="#_x0000_t202" style="position:absolute;left:2558;width:16401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    <v:textbox inset="0,0,0,0">
                    <w:txbxContent>
                      <w:p w14:paraId="2D1F3BCF" w14:textId="77777777" w:rsidR="00552482" w:rsidRPr="00552482" w:rsidRDefault="0057171F" w:rsidP="00552482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8793994755</w:t>
                        </w:r>
                        <w:r>
                          <w:rPr>
                            <w:color w:val="000000" w:themeColor="text1"/>
                          </w:rPr>
                          <w:tab/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FC4CAB3" wp14:editId="340DAB5E">
                <wp:simplePos x="0" y="0"/>
                <wp:positionH relativeFrom="margin">
                  <wp:align>right</wp:align>
                </wp:positionH>
                <wp:positionV relativeFrom="paragraph">
                  <wp:posOffset>19685</wp:posOffset>
                </wp:positionV>
                <wp:extent cx="4819650" cy="0"/>
                <wp:effectExtent l="0" t="0" r="0" b="0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19650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F6ACB2B" id="Straight Connector 53" o:spid="_x0000_s1026" style="position:absolute;z-index:25168076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" from="328.3pt,1.55pt" to="707.8pt,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" strokecolor="#5b9bd5 [3204]" strokeweight="1.25pt">
                <v:stroke joinstyle="miter"/>
                <w10:wrap anchorx="margin"/>
              </v:line>
            </w:pict>
          </mc:Fallback>
        </mc:AlternateContent>
      </w:r>
    </w:p>
    <w:p w14:paraId="13EAF1A8" w14:textId="5C7D4D2F" w:rsidR="00C50FB2" w:rsidRDefault="008E14A7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31750BC0" wp14:editId="3095F90A">
                <wp:simplePos x="0" y="0"/>
                <wp:positionH relativeFrom="margin">
                  <wp:posOffset>1809750</wp:posOffset>
                </wp:positionH>
                <wp:positionV relativeFrom="paragraph">
                  <wp:posOffset>125730</wp:posOffset>
                </wp:positionV>
                <wp:extent cx="2810388" cy="180975"/>
                <wp:effectExtent l="0" t="0" r="9525" b="9525"/>
                <wp:wrapNone/>
                <wp:docPr id="64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10388" cy="180975"/>
                          <a:chOff x="0" y="-50794"/>
                          <a:chExt cx="1997331" cy="193016"/>
                        </a:xfrm>
                      </wpg:grpSpPr>
                      <pic:pic xmlns:pic="http://schemas.openxmlformats.org/drawingml/2006/picture">
                        <pic:nvPicPr>
                          <pic:cNvPr id="65" name="Picture 65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42235" cy="1422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6" name="Text Box 66"/>
                        <wps:cNvSpPr txBox="1"/>
                        <wps:spPr>
                          <a:xfrm>
                            <a:off x="195253" y="-50794"/>
                            <a:ext cx="1802078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19905A6" w14:textId="77777777" w:rsidR="00552482" w:rsidRPr="00552482" w:rsidRDefault="0057171F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rStyle w:val="vanity-namedomain"/>
                                  <w:rFonts w:ascii="Segoe UI" w:hAnsi="Segoe UI" w:cs="Segoe UI"/>
                                  <w:bdr w:val="none" w:sz="0" w:space="0" w:color="auto" w:frame="1"/>
                                  <w:shd w:val="clear" w:color="auto" w:fill="FFFFFF"/>
                                </w:rPr>
                                <w:t>www.linkedin.com/in/</w:t>
                              </w:r>
                              <w:r>
                                <w:rPr>
                                  <w:rStyle w:val="vanity-namedisplay-name"/>
                                  <w:rFonts w:ascii="Segoe UI" w:hAnsi="Segoe UI" w:cs="Segoe UI"/>
                                  <w:bdr w:val="none" w:sz="0" w:space="0" w:color="auto" w:frame="1"/>
                                  <w:shd w:val="clear" w:color="auto" w:fill="FFFFFF"/>
                                </w:rPr>
                                <w:t>sakshi-nikm-180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1750BC0" id="Group 64" o:spid="_x0000_s1034" style="position:absolute;margin-left:142.5pt;margin-top:9.9pt;width:221.3pt;height:14.25pt;z-index:251692032;mso-position-horizontal-relative:margin;mso-width-relative:margin;mso-height-relative:margin" coordorigin=",-507" coordsize="19973,19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">
                <v:shape id="Picture 65" o:spid="_x0000_s1035" type="#_x0000_t75" style="position:absolute;width:1422;height:14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">
                  <v:imagedata r:id="rId12" o:title=""/>
                </v:shape>
                <v:shape id="Text Box 66" o:spid="_x0000_s1036" type="#_x0000_t202" style="position:absolute;left:1952;top:-507;width:18021;height:17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" filled="f" stroked="f" strokeweight=".5pt">
                  <v:textbox inset="0,0,0,0">
                    <w:txbxContent>
                      <w:p w14:paraId="419905A6" w14:textId="77777777" w:rsidR="00552482" w:rsidRPr="00552482" w:rsidRDefault="0057171F" w:rsidP="00552482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rStyle w:val="vanity-namedomain"/>
                            <w:rFonts w:ascii="Segoe UI" w:hAnsi="Segoe UI" w:cs="Segoe UI"/>
                            <w:bdr w:val="none" w:sz="0" w:space="0" w:color="auto" w:frame="1"/>
                            <w:shd w:val="clear" w:color="auto" w:fill="FFFFFF"/>
                          </w:rPr>
                          <w:t>www.linkedin.com/in/</w:t>
                        </w:r>
                        <w:r>
                          <w:rPr>
                            <w:rStyle w:val="vanity-namedisplay-name"/>
                            <w:rFonts w:ascii="Segoe UI" w:hAnsi="Segoe UI" w:cs="Segoe UI"/>
                            <w:bdr w:val="none" w:sz="0" w:space="0" w:color="auto" w:frame="1"/>
                            <w:shd w:val="clear" w:color="auto" w:fill="FFFFFF"/>
                          </w:rPr>
                          <w:t>sakshi-nikm-180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7D5DB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E62A8F9" wp14:editId="2426A09D">
                <wp:simplePos x="0" y="0"/>
                <wp:positionH relativeFrom="column">
                  <wp:posOffset>0</wp:posOffset>
                </wp:positionH>
                <wp:positionV relativeFrom="paragraph">
                  <wp:posOffset>232410</wp:posOffset>
                </wp:positionV>
                <wp:extent cx="1303020" cy="350520"/>
                <wp:effectExtent l="0" t="0" r="11430" b="114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72FC9A2" w14:textId="77777777" w:rsidR="007D5DBA" w:rsidRPr="007D5DBA" w:rsidRDefault="007D5DBA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 w:rsidRPr="000E0EF5">
                              <w:rPr>
                                <w:b/>
                                <w:color w:val="3E7BBE"/>
                              </w:rPr>
                              <w:t>WORK EXPERIENCE</w:t>
                            </w:r>
                            <w:r w:rsidRPr="007D5DBA">
                              <w:rPr>
                                <w:color w:val="3E7BBE"/>
                              </w:rPr>
                              <w:br/>
                            </w:r>
                            <w:r w:rsidR="0057171F">
                              <w:t>FRESH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62A8F9" id="Text Box 4" o:spid="_x0000_s1037" type="#_x0000_t202" style="position:absolute;margin-left:0;margin-top:18.3pt;width:102.6pt;height:27.6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DQOXoaJAIAAEgEAAAOAAAAAAAAAAAAAAAAAC4CAABkcnMvZTJvRG9jLnht&#10;bFBLAQItABQABgAIAAAAIQDb3dVr3AAAAAYBAAAPAAAAAAAAAAAAAAAAAH4EAABkcnMvZG93bnJl&#10;di54bWxQSwUGAAAAAAQABADzAAAAhwUAAAAA&#10;" filled="f" stroked="f" strokeweight=".5pt">
                <v:textbox inset="0,0,0,0">
                  <w:txbxContent>
                    <w:p w14:paraId="272FC9A2" w14:textId="77777777" w:rsidR="007D5DBA" w:rsidRPr="007D5DBA" w:rsidRDefault="007D5DBA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  <w:r w:rsidRPr="000E0EF5">
                        <w:rPr>
                          <w:b/>
                          <w:color w:val="3E7BBE"/>
                        </w:rPr>
                        <w:t>WORK EXPERIENCE</w:t>
                      </w:r>
                      <w:r w:rsidRPr="007D5DBA">
                        <w:rPr>
                          <w:color w:val="3E7BBE"/>
                        </w:rPr>
                        <w:br/>
                      </w:r>
                      <w:r w:rsidR="0057171F">
                        <w:t>FRESHER</w:t>
                      </w:r>
                    </w:p>
                  </w:txbxContent>
                </v:textbox>
              </v:shape>
            </w:pict>
          </mc:Fallback>
        </mc:AlternateContent>
      </w:r>
    </w:p>
    <w:p w14:paraId="37457513" w14:textId="00D13DFF" w:rsidR="00C50FB2" w:rsidRPr="00A270EE" w:rsidRDefault="008E14A7" w:rsidP="00A270EE">
      <w:pPr>
        <w:pStyle w:val="ListParagraph"/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CEF4A61" wp14:editId="396D4700">
                <wp:simplePos x="0" y="0"/>
                <wp:positionH relativeFrom="column">
                  <wp:posOffset>1826895</wp:posOffset>
                </wp:positionH>
                <wp:positionV relativeFrom="paragraph">
                  <wp:posOffset>151765</wp:posOffset>
                </wp:positionV>
                <wp:extent cx="822960" cy="220980"/>
                <wp:effectExtent l="0" t="0" r="15240" b="762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2960" cy="220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B106B20" w14:textId="77777777" w:rsidR="007D5DBA" w:rsidRPr="000E0EF5" w:rsidRDefault="007D5DBA" w:rsidP="007D5DBA">
                            <w:pPr>
                              <w:spacing w:line="192" w:lineRule="auto"/>
                              <w:rPr>
                                <w:b/>
                                <w:color w:val="3E7BBE"/>
                              </w:rPr>
                            </w:pPr>
                            <w:r w:rsidRPr="000E0EF5">
                              <w:rPr>
                                <w:b/>
                                <w:color w:val="3E7BBE"/>
                              </w:rPr>
                              <w:t>ABOUT 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EF4A61" id="Text Box 6" o:spid="_x0000_s1038" type="#_x0000_t202" style="position:absolute;left:0;text-align:left;margin-left:143.85pt;margin-top:11.95pt;width:64.8pt;height:17.4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" filled="f" stroked="f" strokeweight=".5pt">
                <v:textbox inset="0,0,0,0">
                  <w:txbxContent>
                    <w:p w14:paraId="7B106B20" w14:textId="77777777" w:rsidR="007D5DBA" w:rsidRPr="000E0EF5" w:rsidRDefault="007D5DBA" w:rsidP="007D5DBA">
                      <w:pPr>
                        <w:spacing w:line="192" w:lineRule="auto"/>
                        <w:rPr>
                          <w:b/>
                          <w:color w:val="3E7BBE"/>
                        </w:rPr>
                      </w:pPr>
                      <w:r w:rsidRPr="000E0EF5">
                        <w:rPr>
                          <w:b/>
                          <w:color w:val="3E7BBE"/>
                        </w:rPr>
                        <w:t>ABOUT ME</w:t>
                      </w:r>
                    </w:p>
                  </w:txbxContent>
                </v:textbox>
              </v:shape>
            </w:pict>
          </mc:Fallback>
        </mc:AlternateContent>
      </w:r>
      <w:r w:rsidR="0057171F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F43C333" wp14:editId="37CC09B7">
                <wp:simplePos x="0" y="0"/>
                <wp:positionH relativeFrom="column">
                  <wp:posOffset>1628775</wp:posOffset>
                </wp:positionH>
                <wp:positionV relativeFrom="paragraph">
                  <wp:posOffset>317500</wp:posOffset>
                </wp:positionV>
                <wp:extent cx="4812030" cy="2543175"/>
                <wp:effectExtent l="0" t="0" r="7620" b="952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2030" cy="2543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E7272D" w14:textId="786CC78A" w:rsidR="00490EF7" w:rsidRPr="00A270EE" w:rsidRDefault="0057171F" w:rsidP="00A270EE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 w:line="349" w:lineRule="auto"/>
                              <w:rPr>
                                <w:color w:val="2C3E4F"/>
                              </w:rPr>
                            </w:pPr>
                            <w:r w:rsidRPr="00A270EE">
                              <w:rPr>
                                <w:color w:val="2C3E4F"/>
                              </w:rPr>
                              <w:t>I am looking for an opportunity in an organization which will help me de</w:t>
                            </w:r>
                            <w:r w:rsidR="004E3599">
                              <w:rPr>
                                <w:color w:val="2C3E4F"/>
                              </w:rPr>
                              <w:t>liver</w:t>
                            </w:r>
                            <w:r w:rsidRPr="00A270EE">
                              <w:rPr>
                                <w:color w:val="2C3E4F"/>
                              </w:rPr>
                              <w:t xml:space="preserve"> my best and upgrade my skills. </w:t>
                            </w:r>
                          </w:p>
                          <w:p w14:paraId="79D6DC82" w14:textId="07D9C864" w:rsidR="0057171F" w:rsidRPr="00A270EE" w:rsidRDefault="00490EF7" w:rsidP="00A270EE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 w:line="349" w:lineRule="auto"/>
                              <w:rPr>
                                <w:color w:val="2C3E4F"/>
                              </w:rPr>
                            </w:pPr>
                            <w:r w:rsidRPr="00A270EE">
                              <w:rPr>
                                <w:color w:val="2C3E4F"/>
                              </w:rPr>
                              <w:t xml:space="preserve">Seeking </w:t>
                            </w:r>
                            <w:r w:rsidR="00130A0A">
                              <w:rPr>
                                <w:color w:val="2C3E4F"/>
                              </w:rPr>
                              <w:t>a job as Software Developer</w:t>
                            </w:r>
                            <w:r w:rsidR="004E3599">
                              <w:rPr>
                                <w:color w:val="2C3E4F"/>
                              </w:rPr>
                              <w:t>.</w:t>
                            </w:r>
                          </w:p>
                          <w:p w14:paraId="3758EC8D" w14:textId="1745140F" w:rsidR="00A270EE" w:rsidRPr="00130A0A" w:rsidRDefault="004E3599" w:rsidP="00130A0A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 w:line="349" w:lineRule="auto"/>
                              <w:rPr>
                                <w:color w:val="2C3E4F"/>
                              </w:rPr>
                            </w:pPr>
                            <w:r>
                              <w:rPr>
                                <w:color w:val="2C3E4F"/>
                              </w:rPr>
                              <w:t>Multitasking</w:t>
                            </w:r>
                            <w:r w:rsidR="00A270EE" w:rsidRPr="00A270EE">
                              <w:rPr>
                                <w:color w:val="2C3E4F"/>
                              </w:rPr>
                              <w:t>.</w:t>
                            </w:r>
                          </w:p>
                          <w:p w14:paraId="6977B9D5" w14:textId="77777777" w:rsidR="00A270EE" w:rsidRDefault="00A270EE" w:rsidP="00A270EE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 w:line="349" w:lineRule="auto"/>
                              <w:rPr>
                                <w:color w:val="2C3E4F"/>
                              </w:rPr>
                            </w:pPr>
                            <w:r w:rsidRPr="00A270EE">
                              <w:rPr>
                                <w:color w:val="2C3E4F"/>
                              </w:rPr>
                              <w:t>Willing to update my skills and knowledge and increase in productivity.</w:t>
                            </w:r>
                          </w:p>
                          <w:p w14:paraId="31210DB3" w14:textId="501F4CCE" w:rsidR="00A270EE" w:rsidRPr="00A270EE" w:rsidRDefault="00130A0A" w:rsidP="00A270EE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 w:line="349" w:lineRule="auto"/>
                              <w:rPr>
                                <w:color w:val="2C3E4F"/>
                              </w:rPr>
                            </w:pPr>
                            <w:r>
                              <w:rPr>
                                <w:color w:val="2C3E4F"/>
                              </w:rPr>
                              <w:t>Completing my training in Software Development which includes Core Java, SQL, Web Technology, Advance Java.</w:t>
                            </w:r>
                          </w:p>
                          <w:p w14:paraId="5C176664" w14:textId="77777777" w:rsidR="00A270EE" w:rsidRDefault="00A270EE" w:rsidP="0057171F">
                            <w:pPr>
                              <w:spacing w:after="0" w:line="349" w:lineRule="auto"/>
                              <w:rPr>
                                <w:color w:val="2C3E4F"/>
                              </w:rPr>
                            </w:pPr>
                          </w:p>
                          <w:p w14:paraId="08BFE66B" w14:textId="77777777" w:rsidR="00A270EE" w:rsidRDefault="00A270EE" w:rsidP="0057171F">
                            <w:pPr>
                              <w:spacing w:after="0" w:line="349" w:lineRule="auto"/>
                              <w:rPr>
                                <w:color w:val="2C3E4F"/>
                              </w:rPr>
                            </w:pPr>
                          </w:p>
                          <w:p w14:paraId="44F7536A" w14:textId="77777777" w:rsidR="00AD1404" w:rsidRDefault="00AD1404" w:rsidP="0057171F">
                            <w:pPr>
                              <w:spacing w:after="0" w:line="349" w:lineRule="auto"/>
                              <w:rPr>
                                <w:color w:val="2C3E4F"/>
                              </w:rPr>
                            </w:pPr>
                          </w:p>
                          <w:p w14:paraId="5F47DA5B" w14:textId="77777777" w:rsidR="00AD1404" w:rsidRDefault="00AD1404" w:rsidP="0057171F">
                            <w:pPr>
                              <w:spacing w:after="0" w:line="349" w:lineRule="auto"/>
                              <w:rPr>
                                <w:color w:val="2C3E4F"/>
                              </w:rPr>
                            </w:pPr>
                          </w:p>
                          <w:p w14:paraId="6290AE85" w14:textId="77777777" w:rsidR="00490EF7" w:rsidRDefault="00490EF7" w:rsidP="0057171F">
                            <w:pPr>
                              <w:spacing w:after="0" w:line="349" w:lineRule="auto"/>
                            </w:pPr>
                          </w:p>
                          <w:p w14:paraId="63841FDF" w14:textId="77777777" w:rsidR="007D5DBA" w:rsidRPr="00A525F3" w:rsidRDefault="007D5DBA" w:rsidP="007D5DBA">
                            <w:pPr>
                              <w:spacing w:line="240" w:lineRule="auto"/>
                            </w:pPr>
                          </w:p>
                          <w:p w14:paraId="5EC79C01" w14:textId="77777777" w:rsidR="007D5DBA" w:rsidRPr="007D5DBA" w:rsidRDefault="007D5DBA" w:rsidP="007D5DBA">
                            <w:pPr>
                              <w:spacing w:line="192" w:lineRule="auto"/>
                              <w:rPr>
                                <w:color w:val="3E7BB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43C333" id="Text Box 7" o:spid="_x0000_s1039" type="#_x0000_t202" style="position:absolute;left:0;text-align:left;margin-left:128.25pt;margin-top:25pt;width:378.9pt;height:200.2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" filled="f" stroked="f" strokeweight=".5pt">
                <v:textbox inset="0,0,0,0">
                  <w:txbxContent>
                    <w:p w14:paraId="77E7272D" w14:textId="786CC78A" w:rsidR="00490EF7" w:rsidRPr="00A270EE" w:rsidRDefault="0057171F" w:rsidP="00A270EE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 w:line="349" w:lineRule="auto"/>
                        <w:rPr>
                          <w:color w:val="2C3E4F"/>
                        </w:rPr>
                      </w:pPr>
                      <w:r w:rsidRPr="00A270EE">
                        <w:rPr>
                          <w:color w:val="2C3E4F"/>
                        </w:rPr>
                        <w:t>I am looking for an opportunity in an organization which will help me de</w:t>
                      </w:r>
                      <w:r w:rsidR="004E3599">
                        <w:rPr>
                          <w:color w:val="2C3E4F"/>
                        </w:rPr>
                        <w:t>liver</w:t>
                      </w:r>
                      <w:r w:rsidRPr="00A270EE">
                        <w:rPr>
                          <w:color w:val="2C3E4F"/>
                        </w:rPr>
                        <w:t xml:space="preserve"> my best and upgrade my skills. </w:t>
                      </w:r>
                    </w:p>
                    <w:p w14:paraId="79D6DC82" w14:textId="07D9C864" w:rsidR="0057171F" w:rsidRPr="00A270EE" w:rsidRDefault="00490EF7" w:rsidP="00A270EE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 w:line="349" w:lineRule="auto"/>
                        <w:rPr>
                          <w:color w:val="2C3E4F"/>
                        </w:rPr>
                      </w:pPr>
                      <w:r w:rsidRPr="00A270EE">
                        <w:rPr>
                          <w:color w:val="2C3E4F"/>
                        </w:rPr>
                        <w:t xml:space="preserve">Seeking </w:t>
                      </w:r>
                      <w:r w:rsidR="00130A0A">
                        <w:rPr>
                          <w:color w:val="2C3E4F"/>
                        </w:rPr>
                        <w:t>a job as Software Developer</w:t>
                      </w:r>
                      <w:r w:rsidR="004E3599">
                        <w:rPr>
                          <w:color w:val="2C3E4F"/>
                        </w:rPr>
                        <w:t>.</w:t>
                      </w:r>
                    </w:p>
                    <w:p w14:paraId="3758EC8D" w14:textId="1745140F" w:rsidR="00A270EE" w:rsidRPr="00130A0A" w:rsidRDefault="004E3599" w:rsidP="00130A0A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 w:line="349" w:lineRule="auto"/>
                        <w:rPr>
                          <w:color w:val="2C3E4F"/>
                        </w:rPr>
                      </w:pPr>
                      <w:r>
                        <w:rPr>
                          <w:color w:val="2C3E4F"/>
                        </w:rPr>
                        <w:t>Multitasking</w:t>
                      </w:r>
                      <w:r w:rsidR="00A270EE" w:rsidRPr="00A270EE">
                        <w:rPr>
                          <w:color w:val="2C3E4F"/>
                        </w:rPr>
                        <w:t>.</w:t>
                      </w:r>
                    </w:p>
                    <w:p w14:paraId="6977B9D5" w14:textId="77777777" w:rsidR="00A270EE" w:rsidRDefault="00A270EE" w:rsidP="00A270EE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 w:line="349" w:lineRule="auto"/>
                        <w:rPr>
                          <w:color w:val="2C3E4F"/>
                        </w:rPr>
                      </w:pPr>
                      <w:r w:rsidRPr="00A270EE">
                        <w:rPr>
                          <w:color w:val="2C3E4F"/>
                        </w:rPr>
                        <w:t>Willing to update my skills and knowledge and increase in productivity.</w:t>
                      </w:r>
                    </w:p>
                    <w:p w14:paraId="31210DB3" w14:textId="501F4CCE" w:rsidR="00A270EE" w:rsidRPr="00A270EE" w:rsidRDefault="00130A0A" w:rsidP="00A270EE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 w:line="349" w:lineRule="auto"/>
                        <w:rPr>
                          <w:color w:val="2C3E4F"/>
                        </w:rPr>
                      </w:pPr>
                      <w:r>
                        <w:rPr>
                          <w:color w:val="2C3E4F"/>
                        </w:rPr>
                        <w:t>Completing my training in Software Development which includes Core Java, SQL, Web Technology, Advance Java.</w:t>
                      </w:r>
                    </w:p>
                    <w:p w14:paraId="5C176664" w14:textId="77777777" w:rsidR="00A270EE" w:rsidRDefault="00A270EE" w:rsidP="0057171F">
                      <w:pPr>
                        <w:spacing w:after="0" w:line="349" w:lineRule="auto"/>
                        <w:rPr>
                          <w:color w:val="2C3E4F"/>
                        </w:rPr>
                      </w:pPr>
                    </w:p>
                    <w:p w14:paraId="08BFE66B" w14:textId="77777777" w:rsidR="00A270EE" w:rsidRDefault="00A270EE" w:rsidP="0057171F">
                      <w:pPr>
                        <w:spacing w:after="0" w:line="349" w:lineRule="auto"/>
                        <w:rPr>
                          <w:color w:val="2C3E4F"/>
                        </w:rPr>
                      </w:pPr>
                    </w:p>
                    <w:p w14:paraId="44F7536A" w14:textId="77777777" w:rsidR="00AD1404" w:rsidRDefault="00AD1404" w:rsidP="0057171F">
                      <w:pPr>
                        <w:spacing w:after="0" w:line="349" w:lineRule="auto"/>
                        <w:rPr>
                          <w:color w:val="2C3E4F"/>
                        </w:rPr>
                      </w:pPr>
                    </w:p>
                    <w:p w14:paraId="5F47DA5B" w14:textId="77777777" w:rsidR="00AD1404" w:rsidRDefault="00AD1404" w:rsidP="0057171F">
                      <w:pPr>
                        <w:spacing w:after="0" w:line="349" w:lineRule="auto"/>
                        <w:rPr>
                          <w:color w:val="2C3E4F"/>
                        </w:rPr>
                      </w:pPr>
                    </w:p>
                    <w:p w14:paraId="6290AE85" w14:textId="77777777" w:rsidR="00490EF7" w:rsidRDefault="00490EF7" w:rsidP="0057171F">
                      <w:pPr>
                        <w:spacing w:after="0" w:line="349" w:lineRule="auto"/>
                      </w:pPr>
                    </w:p>
                    <w:p w14:paraId="63841FDF" w14:textId="77777777" w:rsidR="007D5DBA" w:rsidRPr="00A525F3" w:rsidRDefault="007D5DBA" w:rsidP="007D5DBA">
                      <w:pPr>
                        <w:spacing w:line="240" w:lineRule="auto"/>
                      </w:pPr>
                    </w:p>
                    <w:p w14:paraId="5EC79C01" w14:textId="77777777" w:rsidR="007D5DBA" w:rsidRPr="007D5DBA" w:rsidRDefault="007D5DBA" w:rsidP="007D5DBA">
                      <w:pPr>
                        <w:spacing w:line="192" w:lineRule="auto"/>
                        <w:rPr>
                          <w:color w:val="3E7BB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EA938D5" w14:textId="0CB0ADB0" w:rsidR="006377F5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15F6FC9" wp14:editId="451A034F">
                <wp:simplePos x="0" y="0"/>
                <wp:positionH relativeFrom="column">
                  <wp:posOffset>8895</wp:posOffset>
                </wp:positionH>
                <wp:positionV relativeFrom="paragraph">
                  <wp:posOffset>45846</wp:posOffset>
                </wp:positionV>
                <wp:extent cx="525780" cy="380704"/>
                <wp:effectExtent l="0" t="0" r="7620" b="6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80" cy="3807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6D6DA1" w14:textId="77777777" w:rsidR="007D5DBA" w:rsidRPr="007D5DBA" w:rsidRDefault="007D5DBA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 w:rsidRPr="000E0EF5">
                              <w:rPr>
                                <w:b/>
                                <w:color w:val="3E7BBE"/>
                              </w:rPr>
                              <w:t>AGE</w:t>
                            </w:r>
                            <w:r w:rsidRPr="007D5DBA">
                              <w:rPr>
                                <w:color w:val="3E7BBE"/>
                              </w:rPr>
                              <w:br/>
                            </w:r>
                            <w:r>
                              <w:t>2</w:t>
                            </w:r>
                            <w:r w:rsidR="0057171F"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5F6FC9" id="Text Box 5" o:spid="_x0000_s1040" type="#_x0000_t202" style="position:absolute;margin-left:.7pt;margin-top:3.6pt;width:41.4pt;height:30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" filled="f" stroked="f" strokeweight=".5pt">
                <v:textbox inset="0,0,0,0">
                  <w:txbxContent>
                    <w:p w14:paraId="0D6D6DA1" w14:textId="77777777" w:rsidR="007D5DBA" w:rsidRPr="007D5DBA" w:rsidRDefault="007D5DBA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  <w:r w:rsidRPr="000E0EF5">
                        <w:rPr>
                          <w:b/>
                          <w:color w:val="3E7BBE"/>
                        </w:rPr>
                        <w:t>AGE</w:t>
                      </w:r>
                      <w:r w:rsidRPr="007D5DBA">
                        <w:rPr>
                          <w:color w:val="3E7BBE"/>
                        </w:rPr>
                        <w:br/>
                      </w:r>
                      <w:r>
                        <w:t>2</w:t>
                      </w:r>
                      <w:r w:rsidR="0057171F">
                        <w:t>0</w:t>
                      </w:r>
                    </w:p>
                  </w:txbxContent>
                </v:textbox>
              </v:shape>
            </w:pict>
          </mc:Fallback>
        </mc:AlternateContent>
      </w:r>
    </w:p>
    <w:p w14:paraId="3CF648E7" w14:textId="7DEF3D98" w:rsidR="007D5DBA" w:rsidRDefault="007D5DBA" w:rsidP="006A4275">
      <w:pPr>
        <w:spacing w:line="240" w:lineRule="auto"/>
        <w:rPr>
          <w:b/>
          <w:sz w:val="28"/>
          <w:szCs w:val="28"/>
        </w:rPr>
      </w:pPr>
    </w:p>
    <w:p w14:paraId="4F5793C5" w14:textId="78EA4255" w:rsidR="007D5DBA" w:rsidRDefault="007D5DBA" w:rsidP="006A4275">
      <w:pPr>
        <w:spacing w:line="240" w:lineRule="auto"/>
        <w:rPr>
          <w:b/>
          <w:sz w:val="28"/>
          <w:szCs w:val="28"/>
        </w:rPr>
      </w:pPr>
    </w:p>
    <w:p w14:paraId="6DCCBBD7" w14:textId="77777777" w:rsidR="007D5DBA" w:rsidRDefault="007D5DBA" w:rsidP="009A20F7">
      <w:pPr>
        <w:pStyle w:val="SakshiNikamResume"/>
      </w:pPr>
    </w:p>
    <w:p w14:paraId="624F07B0" w14:textId="77777777" w:rsidR="00A270EE" w:rsidRDefault="00A270EE" w:rsidP="006A4275">
      <w:pPr>
        <w:spacing w:line="240" w:lineRule="auto"/>
        <w:rPr>
          <w:b/>
          <w:sz w:val="28"/>
          <w:szCs w:val="28"/>
        </w:rPr>
      </w:pPr>
    </w:p>
    <w:p w14:paraId="0CE6CA06" w14:textId="0454FB82" w:rsidR="00A270EE" w:rsidRDefault="00A270EE" w:rsidP="006A4275">
      <w:pPr>
        <w:spacing w:line="240" w:lineRule="auto"/>
        <w:rPr>
          <w:b/>
        </w:rPr>
      </w:pPr>
    </w:p>
    <w:p w14:paraId="0CE10EEA" w14:textId="4B416725" w:rsidR="00A270EE" w:rsidRDefault="008E14A7" w:rsidP="006A4275">
      <w:pPr>
        <w:spacing w:line="240" w:lineRule="auto"/>
        <w:rPr>
          <w:b/>
        </w:rPr>
      </w:pP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08047FDC" wp14:editId="01B2B874">
                <wp:simplePos x="0" y="0"/>
                <wp:positionH relativeFrom="margin">
                  <wp:posOffset>-161925</wp:posOffset>
                </wp:positionH>
                <wp:positionV relativeFrom="paragraph">
                  <wp:posOffset>128905</wp:posOffset>
                </wp:positionV>
                <wp:extent cx="6640830" cy="533400"/>
                <wp:effectExtent l="0" t="0" r="26670" b="19050"/>
                <wp:wrapNone/>
                <wp:docPr id="74" name="Group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33400"/>
                          <a:chOff x="-152400" y="1565910"/>
                          <a:chExt cx="6640830" cy="533400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87040" y="156591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1516380" y="184023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8253BF0" w14:textId="77777777" w:rsidR="007D5DBA" w:rsidRPr="005E3E69" w:rsidRDefault="007D5DBA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5E3E69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-152400" y="209931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047FDC" id="Group 74" o:spid="_x0000_s1041" style="position:absolute;margin-left:-12.75pt;margin-top:10.15pt;width:522.9pt;height:42pt;z-index:251712512;mso-position-horizontal-relative:margin;mso-height-relative:margin" coordorigin="-1524,15659" coordsize="66408,53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">
                <v:shape id="Picture 10" o:spid="_x0000_s1042" type="#_x0000_t75" style="position:absolute;left:29870;top:15659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">
                  <v:imagedata r:id="rId14" o:title=""/>
                </v:shape>
                <v:shape id="Text Box 11" o:spid="_x0000_s1043" type="#_x0000_t202" style="position:absolute;left:15163;top:18402;width:32843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    <v:textbox inset="0,0,0,0">
                    <w:txbxContent>
                      <w:p w14:paraId="18253BF0" w14:textId="77777777" w:rsidR="007D5DBA" w:rsidRPr="005E3E69" w:rsidRDefault="007D5DBA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5E3E69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2" o:spid="_x0000_s1044" style="position:absolute;visibility:visible;mso-wrap-style:square" from="-1524,20993" to="64884,209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5b9bd5 [3204]" strokeweight="1.25pt">
                  <v:stroke joinstyle="miter"/>
                </v:line>
                <w10:wrap anchorx="margin"/>
              </v:group>
            </w:pict>
          </mc:Fallback>
        </mc:AlternateContent>
      </w:r>
    </w:p>
    <w:p w14:paraId="3105EC78" w14:textId="77777777" w:rsidR="00A270EE" w:rsidRDefault="00A270EE" w:rsidP="006A4275">
      <w:pPr>
        <w:spacing w:line="240" w:lineRule="auto"/>
        <w:rPr>
          <w:b/>
        </w:rPr>
      </w:pPr>
    </w:p>
    <w:p w14:paraId="4B4D79AE" w14:textId="77777777" w:rsidR="00A270EE" w:rsidRDefault="00A270EE" w:rsidP="006A4275">
      <w:pPr>
        <w:spacing w:line="240" w:lineRule="auto"/>
        <w:rPr>
          <w:b/>
        </w:rPr>
      </w:pPr>
    </w:p>
    <w:p w14:paraId="7641E9FD" w14:textId="77777777" w:rsidR="006A4275" w:rsidRDefault="006A4275" w:rsidP="006A4275">
      <w:pPr>
        <w:spacing w:line="240" w:lineRule="auto"/>
      </w:pPr>
      <w:r>
        <w:rPr>
          <w:b/>
        </w:rPr>
        <w:t>Bachelor</w:t>
      </w:r>
      <w:r w:rsidR="00490EF7">
        <w:rPr>
          <w:b/>
        </w:rPr>
        <w:t xml:space="preserve"> of Computer Application</w:t>
      </w:r>
      <w:r>
        <w:rPr>
          <w:b/>
        </w:rPr>
        <w:tab/>
      </w:r>
      <w:r>
        <w:rPr>
          <w:b/>
        </w:rPr>
        <w:tab/>
      </w:r>
      <w:r w:rsidR="00490EF7">
        <w:rPr>
          <w:b/>
        </w:rPr>
        <w:t xml:space="preserve"> </w:t>
      </w:r>
      <w:r w:rsidR="00AE4181">
        <w:rPr>
          <w:b/>
        </w:rPr>
        <w:t xml:space="preserve">             </w:t>
      </w:r>
      <w:r>
        <w:t>Graduated,</w:t>
      </w:r>
      <w:r w:rsidR="00490EF7">
        <w:t xml:space="preserve"> 2019</w:t>
      </w:r>
      <w:r w:rsidR="00490EF7">
        <w:tab/>
      </w:r>
      <w:r w:rsidR="00490EF7">
        <w:tab/>
      </w:r>
      <w:r w:rsidR="00490EF7">
        <w:tab/>
      </w:r>
      <w:r w:rsidR="00490EF7">
        <w:tab/>
      </w:r>
      <w:r w:rsidR="00AE4181">
        <w:t xml:space="preserve">                </w:t>
      </w:r>
      <w:r w:rsidR="00490EF7">
        <w:t xml:space="preserve">Shri. Shivaji Science College </w:t>
      </w:r>
      <w:r w:rsidR="00490EF7">
        <w:tab/>
      </w:r>
      <w:r>
        <w:tab/>
      </w:r>
      <w:r w:rsidR="00490EF7">
        <w:tab/>
      </w:r>
      <w:r w:rsidR="00490EF7">
        <w:tab/>
      </w:r>
      <w:r>
        <w:t xml:space="preserve">Marks </w:t>
      </w:r>
      <w:r w:rsidR="00490EF7">
        <w:t>51.22%</w:t>
      </w:r>
      <w:r>
        <w:br/>
      </w:r>
      <w:r w:rsidR="00490EF7">
        <w:t>RTM Nagpur University</w:t>
      </w:r>
      <w:r>
        <w:tab/>
      </w:r>
      <w:r>
        <w:tab/>
      </w:r>
      <w:r>
        <w:tab/>
      </w:r>
      <w:r>
        <w:tab/>
      </w:r>
      <w:r w:rsidR="00490EF7">
        <w:tab/>
      </w:r>
      <w:r>
        <w:t xml:space="preserve">Division </w:t>
      </w:r>
      <w:r w:rsidR="00490EF7">
        <w:t>2</w:t>
      </w:r>
      <w:r>
        <w:br/>
      </w:r>
      <w:r w:rsidR="00490EF7">
        <w:t>Nagpur, Maharashtra</w:t>
      </w:r>
    </w:p>
    <w:p w14:paraId="59BA90AF" w14:textId="77777777" w:rsidR="00AE4181" w:rsidRDefault="00AE4181" w:rsidP="006A4275">
      <w:pPr>
        <w:spacing w:line="240" w:lineRule="auto"/>
        <w:rPr>
          <w:b/>
        </w:rPr>
      </w:pPr>
    </w:p>
    <w:p w14:paraId="654D7A7D" w14:textId="77777777" w:rsidR="00A525F3" w:rsidRDefault="00AE4181" w:rsidP="006A4275">
      <w:pPr>
        <w:spacing w:line="240" w:lineRule="auto"/>
      </w:pPr>
      <w:r>
        <w:rPr>
          <w:b/>
        </w:rPr>
        <w:t>XII</w:t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t xml:space="preserve">Graduated, </w:t>
      </w:r>
      <w:r>
        <w:t>2016</w:t>
      </w:r>
      <w:r w:rsidR="006A4275">
        <w:rPr>
          <w:b/>
        </w:rPr>
        <w:br/>
      </w:r>
      <w:proofErr w:type="spellStart"/>
      <w:r w:rsidR="00490EF7">
        <w:t>Kamla</w:t>
      </w:r>
      <w:proofErr w:type="spellEnd"/>
      <w:r w:rsidR="00490EF7">
        <w:t xml:space="preserve"> Nehru College</w:t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  <w:t xml:space="preserve">Marks </w:t>
      </w:r>
      <w:r w:rsidR="00490EF7">
        <w:t>60.46%</w:t>
      </w:r>
      <w:r w:rsidR="006A4275">
        <w:br/>
      </w:r>
      <w:r w:rsidR="00490EF7">
        <w:t>HSC Board</w:t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  <w:t>Division 1</w:t>
      </w:r>
      <w:r w:rsidR="006A4275">
        <w:br/>
      </w:r>
      <w:r w:rsidR="00490EF7">
        <w:t>Nagpur,</w:t>
      </w:r>
      <w:r>
        <w:t xml:space="preserve"> </w:t>
      </w:r>
      <w:r w:rsidR="00490EF7">
        <w:t>Maharashtra</w:t>
      </w:r>
    </w:p>
    <w:p w14:paraId="68610358" w14:textId="77777777" w:rsidR="00AE4181" w:rsidRDefault="00AE4181" w:rsidP="006A4275">
      <w:pPr>
        <w:spacing w:line="240" w:lineRule="auto"/>
        <w:rPr>
          <w:b/>
        </w:rPr>
      </w:pPr>
    </w:p>
    <w:p w14:paraId="6CCA436C" w14:textId="77777777" w:rsidR="00AE4181" w:rsidRPr="00AE4181" w:rsidRDefault="00AE4181" w:rsidP="006A4275">
      <w:pPr>
        <w:spacing w:line="240" w:lineRule="auto"/>
      </w:pPr>
      <w:r>
        <w:rPr>
          <w:b/>
        </w:rPr>
        <w:t>X                                                                                                                                                                                                                               P</w:t>
      </w:r>
      <w:r>
        <w:t xml:space="preserve">andit </w:t>
      </w:r>
      <w:proofErr w:type="spellStart"/>
      <w:r>
        <w:t>Bachhraj</w:t>
      </w:r>
      <w:proofErr w:type="spellEnd"/>
      <w:r>
        <w:t xml:space="preserve"> Vyas Vidyalaya                                             Graduated ,2014                                                                                                                            SSC Board                                                                                   Marks 80.80%                                                                                                                                  Nagpur,  Maharashtra                                                              Division 1</w:t>
      </w:r>
    </w:p>
    <w:p w14:paraId="26897B20" w14:textId="77777777" w:rsidR="00F808C8" w:rsidRDefault="00F808C8" w:rsidP="006A4275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8656" behindDoc="0" locked="0" layoutInCell="1" allowOverlap="1" wp14:anchorId="213D46C5" wp14:editId="46D0C28A">
                <wp:simplePos x="0" y="0"/>
                <wp:positionH relativeFrom="column">
                  <wp:posOffset>0</wp:posOffset>
                </wp:positionH>
                <wp:positionV relativeFrom="paragraph">
                  <wp:posOffset>92710</wp:posOffset>
                </wp:positionV>
                <wp:extent cx="6640830" cy="525780"/>
                <wp:effectExtent l="0" t="0" r="26670" b="7620"/>
                <wp:wrapNone/>
                <wp:docPr id="80" name="Group 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76" name="Picture 76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7" name="Text Box 7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CC05616" w14:textId="77777777" w:rsidR="00AE4181" w:rsidRPr="00AE4181" w:rsidRDefault="006C5250" w:rsidP="006C5250">
                              <w:pPr>
                                <w:spacing w:after="114"/>
                                <w:jc w:val="center"/>
                                <w:rPr>
                                  <w:rFonts w:cstheme="minorHAnsi"/>
                                  <w:b/>
                                  <w:color w:val="2E74B5" w:themeColor="accent1" w:themeShade="BF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cstheme="minorHAnsi"/>
                                  <w:b/>
                                  <w:color w:val="2E74B5" w:themeColor="accent1" w:themeShade="BF"/>
                                  <w:sz w:val="28"/>
                                  <w:szCs w:val="28"/>
                                </w:rPr>
                                <w:t>Technical Skills</w:t>
                              </w:r>
                            </w:p>
                            <w:p w14:paraId="69B34C9A" w14:textId="77777777" w:rsidR="00AE4181" w:rsidRDefault="00AE4181" w:rsidP="00AE4181">
                              <w:pPr>
                                <w:pStyle w:val="Heading2"/>
                                <w:ind w:left="-5"/>
                              </w:pPr>
                              <w:r>
                                <w:t xml:space="preserve">  EXTRA ACTIVITIES and </w:t>
                              </w:r>
                              <w:proofErr w:type="gramStart"/>
                              <w:r>
                                <w:t>AWARDS:-</w:t>
                              </w:r>
                              <w:proofErr w:type="gramEnd"/>
                              <w:r>
                                <w:t xml:space="preserve"> </w:t>
                              </w:r>
                              <w:r>
                                <w:rPr>
                                  <w:color w:val="FF0000"/>
                                </w:rPr>
                                <w:t xml:space="preserve"> </w:t>
                              </w:r>
                            </w:p>
                            <w:p w14:paraId="1E8E9C25" w14:textId="77777777" w:rsidR="00F808C8" w:rsidRPr="005E3E69" w:rsidRDefault="00F808C8" w:rsidP="00AE4181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Straight Connector 7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13D46C5" id="Group 80" o:spid="_x0000_s1045" style="position:absolute;margin-left:0;margin-top:7.3pt;width:522.9pt;height:41.4pt;z-index:25171865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">
                <v:shape id="Picture 76" o:spid="_x0000_s1046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">
                  <v:imagedata r:id="rId16" o:title=""/>
                </v:shape>
                <v:shape id="Text Box 77" o:spid="_x0000_s1047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" filled="f" stroked="f" strokeweight=".5pt">
                  <v:textbox inset="0,0,0,0">
                    <w:txbxContent>
                      <w:p w14:paraId="2CC05616" w14:textId="77777777" w:rsidR="00AE4181" w:rsidRPr="00AE4181" w:rsidRDefault="006C5250" w:rsidP="006C5250">
                        <w:pPr>
                          <w:spacing w:after="114"/>
                          <w:jc w:val="center"/>
                          <w:rPr>
                            <w:rFonts w:cstheme="minorHAnsi"/>
                            <w:b/>
                            <w:color w:val="2E74B5" w:themeColor="accent1" w:themeShade="BF"/>
                            <w:sz w:val="28"/>
                            <w:szCs w:val="28"/>
                          </w:rPr>
                        </w:pPr>
                        <w:r>
                          <w:rPr>
                            <w:rFonts w:cstheme="minorHAnsi"/>
                            <w:b/>
                            <w:color w:val="2E74B5" w:themeColor="accent1" w:themeShade="BF"/>
                            <w:sz w:val="28"/>
                            <w:szCs w:val="28"/>
                          </w:rPr>
                          <w:t>Technical Skills</w:t>
                        </w:r>
                      </w:p>
                      <w:p w14:paraId="69B34C9A" w14:textId="77777777" w:rsidR="00AE4181" w:rsidRDefault="00AE4181" w:rsidP="00AE4181">
                        <w:pPr>
                          <w:pStyle w:val="Heading2"/>
                          <w:ind w:left="-5"/>
                        </w:pPr>
                        <w:r>
                          <w:t xml:space="preserve">  EXTRA ACTIVITIES and </w:t>
                        </w:r>
                        <w:proofErr w:type="gramStart"/>
                        <w:r>
                          <w:t>AWARDS:-</w:t>
                        </w:r>
                        <w:proofErr w:type="gramEnd"/>
                        <w:r>
                          <w:t xml:space="preserve"> </w:t>
                        </w:r>
                        <w:r>
                          <w:rPr>
                            <w:color w:val="FF0000"/>
                          </w:rPr>
                          <w:t xml:space="preserve"> </w:t>
                        </w:r>
                      </w:p>
                      <w:p w14:paraId="1E8E9C25" w14:textId="77777777" w:rsidR="00F808C8" w:rsidRPr="005E3E69" w:rsidRDefault="00F808C8" w:rsidP="00AE4181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78" o:spid="_x0000_s1048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03453BE4" w14:textId="77777777" w:rsidR="00F808C8" w:rsidRDefault="00F808C8" w:rsidP="006A4275">
      <w:pPr>
        <w:spacing w:line="240" w:lineRule="auto"/>
      </w:pPr>
    </w:p>
    <w:p w14:paraId="12175553" w14:textId="77777777" w:rsidR="005E3E69" w:rsidRDefault="005E3E69" w:rsidP="006A4275">
      <w:pPr>
        <w:spacing w:line="240" w:lineRule="auto"/>
      </w:pPr>
    </w:p>
    <w:p w14:paraId="24310D2D" w14:textId="77777777" w:rsidR="006C5250" w:rsidRDefault="006C5250" w:rsidP="006C5250">
      <w:pPr>
        <w:pStyle w:val="ListParagraph"/>
        <w:numPr>
          <w:ilvl w:val="0"/>
          <w:numId w:val="2"/>
        </w:numPr>
        <w:spacing w:line="240" w:lineRule="auto"/>
        <w:ind w:left="360"/>
      </w:pPr>
      <w:r>
        <w:rPr>
          <w:b/>
        </w:rPr>
        <w:t xml:space="preserve">Programming Languages: </w:t>
      </w:r>
      <w:r>
        <w:t xml:space="preserve"> JAVA, C, C++, HTML, VB.NET </w:t>
      </w:r>
    </w:p>
    <w:p w14:paraId="08D32E6C" w14:textId="77777777" w:rsidR="006C5250" w:rsidRPr="006C5250" w:rsidRDefault="006C5250" w:rsidP="006C5250">
      <w:pPr>
        <w:pStyle w:val="ListParagraph"/>
        <w:numPr>
          <w:ilvl w:val="0"/>
          <w:numId w:val="2"/>
        </w:numPr>
        <w:spacing w:line="240" w:lineRule="auto"/>
        <w:ind w:left="360"/>
      </w:pPr>
      <w:r w:rsidRPr="006C5250">
        <w:rPr>
          <w:b/>
        </w:rPr>
        <w:t xml:space="preserve">Knowledge on: </w:t>
      </w:r>
      <w:r w:rsidRPr="006C5250">
        <w:rPr>
          <w:rFonts w:ascii="Times New Roman" w:eastAsia="Times New Roman" w:hAnsi="Times New Roman" w:cs="Times New Roman"/>
          <w:sz w:val="20"/>
        </w:rPr>
        <w:t>Linux, Object Oriented Programing Concept, Data Structure</w:t>
      </w:r>
      <w:r w:rsidR="009041C4">
        <w:rPr>
          <w:rFonts w:ascii="Times New Roman" w:eastAsia="Times New Roman" w:hAnsi="Times New Roman" w:cs="Times New Roman"/>
          <w:sz w:val="20"/>
        </w:rPr>
        <w:t xml:space="preserve">, </w:t>
      </w:r>
      <w:r>
        <w:rPr>
          <w:rFonts w:ascii="Times New Roman" w:eastAsia="Times New Roman" w:hAnsi="Times New Roman" w:cs="Times New Roman"/>
          <w:sz w:val="20"/>
        </w:rPr>
        <w:t>DBMS</w:t>
      </w:r>
      <w:r w:rsidR="00A2511C">
        <w:rPr>
          <w:rFonts w:ascii="Times New Roman" w:eastAsia="Times New Roman" w:hAnsi="Times New Roman" w:cs="Times New Roman"/>
          <w:sz w:val="20"/>
        </w:rPr>
        <w:t xml:space="preserve">, </w:t>
      </w:r>
      <w:r>
        <w:rPr>
          <w:rFonts w:ascii="Times New Roman" w:eastAsia="Times New Roman" w:hAnsi="Times New Roman" w:cs="Times New Roman"/>
          <w:sz w:val="20"/>
        </w:rPr>
        <w:t>Software Testing,</w:t>
      </w:r>
      <w:r w:rsidRPr="006C5250">
        <w:rPr>
          <w:rFonts w:ascii="Times New Roman" w:eastAsia="Times New Roman" w:hAnsi="Times New Roman" w:cs="Times New Roman"/>
          <w:sz w:val="20"/>
        </w:rPr>
        <w:t xml:space="preserve"> </w:t>
      </w:r>
      <w:r>
        <w:rPr>
          <w:rFonts w:ascii="Times New Roman" w:eastAsia="Times New Roman" w:hAnsi="Times New Roman" w:cs="Times New Roman"/>
          <w:sz w:val="20"/>
        </w:rPr>
        <w:t xml:space="preserve">Operating Systems, My </w:t>
      </w:r>
      <w:r w:rsidR="009041C4">
        <w:rPr>
          <w:rFonts w:ascii="Times New Roman" w:eastAsia="Times New Roman" w:hAnsi="Times New Roman" w:cs="Times New Roman"/>
          <w:sz w:val="20"/>
        </w:rPr>
        <w:t>SQL, MS</w:t>
      </w:r>
      <w:r>
        <w:rPr>
          <w:rFonts w:ascii="Times New Roman" w:eastAsia="Times New Roman" w:hAnsi="Times New Roman" w:cs="Times New Roman"/>
          <w:sz w:val="20"/>
        </w:rPr>
        <w:t xml:space="preserve"> Office.</w:t>
      </w:r>
    </w:p>
    <w:p w14:paraId="01F62430" w14:textId="77777777" w:rsidR="00130A0A" w:rsidRPr="00130A0A" w:rsidRDefault="006C5250" w:rsidP="006C5250">
      <w:pPr>
        <w:pStyle w:val="ListParagraph"/>
        <w:numPr>
          <w:ilvl w:val="0"/>
          <w:numId w:val="2"/>
        </w:numPr>
        <w:spacing w:line="240" w:lineRule="auto"/>
        <w:ind w:left="360"/>
      </w:pPr>
      <w:r>
        <w:rPr>
          <w:b/>
        </w:rPr>
        <w:t>Seeking Knowledge in:</w:t>
      </w:r>
      <w:r>
        <w:t xml:space="preserve"> J2EE, Manual Testing, Pytho</w:t>
      </w:r>
      <w:r w:rsidR="00A270EE">
        <w:t>n</w:t>
      </w:r>
      <w:r w:rsidRPr="00A270EE">
        <w:rPr>
          <w:rFonts w:ascii="Times New Roman" w:eastAsia="Times New Roman" w:hAnsi="Times New Roman" w:cs="Times New Roman"/>
          <w:sz w:val="20"/>
        </w:rPr>
        <w:t xml:space="preserve"> </w:t>
      </w:r>
    </w:p>
    <w:p w14:paraId="4A125240" w14:textId="77777777" w:rsidR="00130A0A" w:rsidRDefault="00130A0A" w:rsidP="00130A0A">
      <w:pPr>
        <w:spacing w:line="240" w:lineRule="auto"/>
        <w:rPr>
          <w:rFonts w:ascii="Times New Roman" w:eastAsia="Times New Roman" w:hAnsi="Times New Roman" w:cs="Times New Roman"/>
          <w:sz w:val="20"/>
        </w:rPr>
      </w:pPr>
    </w:p>
    <w:p w14:paraId="2303BD60" w14:textId="77777777" w:rsidR="00130A0A" w:rsidRDefault="00130A0A" w:rsidP="00130A0A">
      <w:pPr>
        <w:spacing w:line="240" w:lineRule="auto"/>
        <w:rPr>
          <w:rFonts w:ascii="Times New Roman" w:eastAsia="Times New Roman" w:hAnsi="Times New Roman" w:cs="Times New Roman"/>
          <w:sz w:val="20"/>
        </w:rPr>
      </w:pPr>
    </w:p>
    <w:p w14:paraId="28A8AC1E" w14:textId="3BEA3518" w:rsidR="006C5250" w:rsidRDefault="006C5250" w:rsidP="00130A0A">
      <w:pPr>
        <w:spacing w:line="240" w:lineRule="auto"/>
      </w:pPr>
      <w:r w:rsidRPr="00130A0A">
        <w:rPr>
          <w:rFonts w:ascii="Times New Roman" w:eastAsia="Times New Roman" w:hAnsi="Times New Roman" w:cs="Times New Roman"/>
          <w:sz w:val="20"/>
        </w:rPr>
        <w:t xml:space="preserve">                                    </w:t>
      </w:r>
    </w:p>
    <w:p w14:paraId="4F76B18F" w14:textId="77777777" w:rsidR="00130A0A" w:rsidRDefault="00130A0A" w:rsidP="00130A0A">
      <w:pPr>
        <w:spacing w:line="240" w:lineRule="auto"/>
      </w:pPr>
    </w:p>
    <w:p w14:paraId="40064AD4" w14:textId="5883B2FE" w:rsidR="00130A0A" w:rsidRPr="00130A0A" w:rsidRDefault="00F808C8" w:rsidP="00130A0A">
      <w:pPr>
        <w:spacing w:line="240" w:lineRule="auto"/>
        <w:rPr>
          <w:b/>
          <w:sz w:val="28"/>
          <w:szCs w:val="2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20704" behindDoc="0" locked="0" layoutInCell="1" allowOverlap="1" wp14:anchorId="51C41334" wp14:editId="1AB88DBD">
                <wp:simplePos x="0" y="0"/>
                <wp:positionH relativeFrom="column">
                  <wp:posOffset>0</wp:posOffset>
                </wp:positionH>
                <wp:positionV relativeFrom="paragraph">
                  <wp:posOffset>211455</wp:posOffset>
                </wp:positionV>
                <wp:extent cx="6640830" cy="525780"/>
                <wp:effectExtent l="0" t="0" r="26670" b="7620"/>
                <wp:wrapNone/>
                <wp:docPr id="81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2" name="Picture 82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3" name="Text Box 8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2D277E7" w14:textId="77777777" w:rsidR="00F808C8" w:rsidRPr="005E3E69" w:rsidRDefault="00302EA9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xtra Activities and Awards</w:t>
                              </w:r>
                            </w:p>
                            <w:p w14:paraId="6F4EB633" w14:textId="77777777"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Straight Connector 8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1C41334" id="Group 81" o:spid="_x0000_s1049" style="position:absolute;margin-left:0;margin-top:16.65pt;width:522.9pt;height:41.4pt;z-index:25172070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">
                <v:shape id="Picture 82" o:spid="_x0000_s1050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">
                  <v:imagedata r:id="rId18" o:title=""/>
                </v:shape>
                <v:shape id="Text Box 83" o:spid="_x0000_s1051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" filled="f" stroked="f" strokeweight=".5pt">
                  <v:textbox inset="0,0,0,0">
                    <w:txbxContent>
                      <w:p w14:paraId="52D277E7" w14:textId="77777777" w:rsidR="00F808C8" w:rsidRPr="005E3E69" w:rsidRDefault="00302EA9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xtra Activities and Awards</w:t>
                        </w:r>
                      </w:p>
                      <w:p w14:paraId="6F4EB633" w14:textId="77777777"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4" o:spid="_x0000_s1052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608CF5A4" w14:textId="77777777" w:rsidR="00130A0A" w:rsidRDefault="00130A0A" w:rsidP="00A270EE">
      <w:pPr>
        <w:pStyle w:val="ListParagraph"/>
        <w:spacing w:line="240" w:lineRule="auto"/>
        <w:ind w:left="360"/>
        <w:rPr>
          <w:b/>
          <w:sz w:val="28"/>
          <w:szCs w:val="28"/>
        </w:rPr>
      </w:pPr>
    </w:p>
    <w:p w14:paraId="5DE419DA" w14:textId="77777777" w:rsidR="00F808C8" w:rsidRDefault="00F808C8" w:rsidP="006A4275">
      <w:pPr>
        <w:spacing w:line="240" w:lineRule="auto"/>
        <w:rPr>
          <w:b/>
          <w:sz w:val="28"/>
          <w:szCs w:val="28"/>
        </w:rPr>
      </w:pPr>
    </w:p>
    <w:p w14:paraId="12C0AE45" w14:textId="77777777" w:rsidR="00302EA9" w:rsidRDefault="00302EA9" w:rsidP="00302EA9">
      <w:pPr>
        <w:pStyle w:val="ListParagraph"/>
        <w:numPr>
          <w:ilvl w:val="0"/>
          <w:numId w:val="7"/>
        </w:numPr>
        <w:spacing w:after="0"/>
      </w:pPr>
      <w:r>
        <w:t>Won third place in 4x50 m</w:t>
      </w:r>
      <w:r w:rsidR="009041C4">
        <w:t>eter</w:t>
      </w:r>
      <w:r>
        <w:t xml:space="preserve"> Free Style relay in Maharashtra State Amateur Aquatic Association Swimming Championship &amp; Inter Club Water Polo Championship held in 2010.</w:t>
      </w:r>
    </w:p>
    <w:p w14:paraId="04EA3A07" w14:textId="568E9FA7" w:rsidR="00302EA9" w:rsidRDefault="00302EA9" w:rsidP="00302EA9">
      <w:pPr>
        <w:pStyle w:val="ListParagraph"/>
        <w:numPr>
          <w:ilvl w:val="0"/>
          <w:numId w:val="7"/>
        </w:numPr>
        <w:spacing w:after="0"/>
      </w:pPr>
      <w:r>
        <w:t xml:space="preserve">Won second place in </w:t>
      </w:r>
      <w:proofErr w:type="gramStart"/>
      <w:r>
        <w:t>50</w:t>
      </w:r>
      <w:r w:rsidR="004E3599">
        <w:t xml:space="preserve"> </w:t>
      </w:r>
      <w:r>
        <w:t>m</w:t>
      </w:r>
      <w:r w:rsidR="004E3599">
        <w:t>e</w:t>
      </w:r>
      <w:r>
        <w:t>t</w:t>
      </w:r>
      <w:r w:rsidR="004E3599">
        <w:t>e</w:t>
      </w:r>
      <w:r>
        <w:t>r</w:t>
      </w:r>
      <w:proofErr w:type="gramEnd"/>
      <w:r>
        <w:t xml:space="preserve"> Fly in Nagpur District Amateur Aquatic Association Championship held in 2012</w:t>
      </w:r>
    </w:p>
    <w:p w14:paraId="28C0D16C" w14:textId="25020E23" w:rsidR="00302EA9" w:rsidRDefault="00302EA9" w:rsidP="00302EA9">
      <w:pPr>
        <w:pStyle w:val="ListParagraph"/>
        <w:numPr>
          <w:ilvl w:val="0"/>
          <w:numId w:val="7"/>
        </w:numPr>
        <w:spacing w:after="0"/>
      </w:pPr>
      <w:r>
        <w:t>Won second place in 200 m</w:t>
      </w:r>
      <w:r w:rsidR="009041C4">
        <w:t xml:space="preserve">eter </w:t>
      </w:r>
      <w:r>
        <w:t>in Vid</w:t>
      </w:r>
      <w:r w:rsidR="009041C4">
        <w:t>arbh</w:t>
      </w:r>
      <w:r w:rsidR="004E3599">
        <w:t>a</w:t>
      </w:r>
      <w:r>
        <w:t xml:space="preserve"> Amateur Aquatic Association Championship held in 2013.</w:t>
      </w:r>
    </w:p>
    <w:p w14:paraId="082EDC87" w14:textId="18BACBF5" w:rsidR="00302EA9" w:rsidRDefault="00302EA9" w:rsidP="00302EA9">
      <w:pPr>
        <w:pStyle w:val="ListParagraph"/>
        <w:numPr>
          <w:ilvl w:val="0"/>
          <w:numId w:val="7"/>
        </w:numPr>
        <w:spacing w:after="0"/>
      </w:pPr>
      <w:r>
        <w:t xml:space="preserve">Won third place in </w:t>
      </w:r>
      <w:proofErr w:type="gramStart"/>
      <w:r>
        <w:t>100</w:t>
      </w:r>
      <w:r w:rsidR="004E3599">
        <w:t xml:space="preserve"> </w:t>
      </w:r>
      <w:r>
        <w:t>m</w:t>
      </w:r>
      <w:r w:rsidR="004E3599">
        <w:t>e</w:t>
      </w:r>
      <w:r>
        <w:t>t</w:t>
      </w:r>
      <w:r w:rsidR="004E3599">
        <w:t>e</w:t>
      </w:r>
      <w:r>
        <w:t>r</w:t>
      </w:r>
      <w:proofErr w:type="gramEnd"/>
      <w:r>
        <w:t xml:space="preserve"> Butterfly in Vidarbh</w:t>
      </w:r>
      <w:r w:rsidR="004E3599">
        <w:t>a</w:t>
      </w:r>
      <w:r>
        <w:t xml:space="preserve"> Amateur Aquatic Association Championship in 2013.</w:t>
      </w:r>
    </w:p>
    <w:p w14:paraId="08CED4AE" w14:textId="77777777" w:rsidR="00302EA9" w:rsidRDefault="00302EA9" w:rsidP="00302EA9">
      <w:pPr>
        <w:pStyle w:val="ListParagraph"/>
        <w:numPr>
          <w:ilvl w:val="0"/>
          <w:numId w:val="7"/>
        </w:numPr>
        <w:spacing w:after="0"/>
      </w:pPr>
      <w:r>
        <w:t>Participated in Inter School Swimming Championship held in Oct 2012.</w:t>
      </w:r>
    </w:p>
    <w:p w14:paraId="01C1BC14" w14:textId="77777777" w:rsidR="00302EA9" w:rsidRDefault="00302EA9" w:rsidP="00302EA9">
      <w:pPr>
        <w:pStyle w:val="ListParagraph"/>
        <w:numPr>
          <w:ilvl w:val="0"/>
          <w:numId w:val="7"/>
        </w:numPr>
        <w:spacing w:after="0"/>
      </w:pPr>
      <w:r>
        <w:t>Participated in Inter School Swimming Championship held in Nov 2013</w:t>
      </w:r>
      <w:r>
        <w:rPr>
          <w:rFonts w:ascii="Arial" w:eastAsia="Arial" w:hAnsi="Arial" w:cs="Arial"/>
          <w:b/>
          <w:sz w:val="20"/>
        </w:rPr>
        <w:t xml:space="preserve"> </w:t>
      </w:r>
    </w:p>
    <w:p w14:paraId="00590CD5" w14:textId="77777777" w:rsidR="00F808C8" w:rsidRPr="00F808C8" w:rsidRDefault="00F808C8" w:rsidP="00F808C8">
      <w:pPr>
        <w:pStyle w:val="ListParagraph"/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2752" behindDoc="0" locked="0" layoutInCell="1" allowOverlap="1" wp14:anchorId="2739113B" wp14:editId="5356DC19">
                <wp:simplePos x="0" y="0"/>
                <wp:positionH relativeFrom="column">
                  <wp:posOffset>0</wp:posOffset>
                </wp:positionH>
                <wp:positionV relativeFrom="paragraph">
                  <wp:posOffset>240665</wp:posOffset>
                </wp:positionV>
                <wp:extent cx="6640830" cy="525780"/>
                <wp:effectExtent l="0" t="0" r="26670" b="7620"/>
                <wp:wrapNone/>
                <wp:docPr id="85" name="Group 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6" name="Picture 86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7" name="Text Box 8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DFD282A" w14:textId="77777777" w:rsidR="00F808C8" w:rsidRPr="005E3E69" w:rsidRDefault="00302EA9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Hobbies</w:t>
                              </w:r>
                            </w:p>
                            <w:p w14:paraId="03FAB2B8" w14:textId="77777777"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Straight Connector 8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739113B" id="Group 85" o:spid="_x0000_s1053" style="position:absolute;left:0;text-align:left;margin-left:0;margin-top:18.95pt;width:522.9pt;height:41.4pt;z-index:25172275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">
                <v:shape id="Picture 86" o:spid="_x0000_s1054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">
                  <v:imagedata r:id="rId20" o:title=""/>
                </v:shape>
                <v:shape id="Text Box 87" o:spid="_x0000_s1055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" filled="f" stroked="f" strokeweight=".5pt">
                  <v:textbox inset="0,0,0,0">
                    <w:txbxContent>
                      <w:p w14:paraId="4DFD282A" w14:textId="77777777" w:rsidR="00F808C8" w:rsidRPr="005E3E69" w:rsidRDefault="00302EA9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Hobbies</w:t>
                        </w:r>
                      </w:p>
                      <w:p w14:paraId="03FAB2B8" w14:textId="77777777"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8" o:spid="_x0000_s1056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734DF862" w14:textId="77777777" w:rsidR="00F808C8" w:rsidRDefault="00F808C8" w:rsidP="006A4275">
      <w:pPr>
        <w:spacing w:line="240" w:lineRule="auto"/>
        <w:rPr>
          <w:b/>
          <w:sz w:val="28"/>
          <w:szCs w:val="28"/>
        </w:rPr>
      </w:pPr>
    </w:p>
    <w:p w14:paraId="113EB080" w14:textId="77777777" w:rsidR="006A4275" w:rsidRPr="002B130B" w:rsidRDefault="006A4275" w:rsidP="002B130B">
      <w:pPr>
        <w:spacing w:line="240" w:lineRule="auto"/>
        <w:rPr>
          <w:b/>
          <w:sz w:val="28"/>
          <w:szCs w:val="28"/>
        </w:rPr>
        <w:sectPr w:rsidR="006A4275" w:rsidRPr="002B130B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14:paraId="2D05CD2F" w14:textId="77777777" w:rsidR="006A4275" w:rsidRPr="006A4275" w:rsidRDefault="006A4275" w:rsidP="007C127B">
      <w:pPr>
        <w:spacing w:line="240" w:lineRule="auto"/>
        <w:sectPr w:rsidR="006A4275" w:rsidRPr="006A427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14:paraId="529D3DC5" w14:textId="77777777" w:rsidR="00F808C8" w:rsidRPr="00302EA9" w:rsidRDefault="00302EA9" w:rsidP="00302EA9">
      <w:pPr>
        <w:pStyle w:val="ListParagraph"/>
        <w:numPr>
          <w:ilvl w:val="0"/>
          <w:numId w:val="9"/>
        </w:numPr>
        <w:spacing w:line="240" w:lineRule="auto"/>
        <w:rPr>
          <w:sz w:val="28"/>
          <w:szCs w:val="28"/>
        </w:rPr>
      </w:pPr>
      <w:r w:rsidRPr="00302EA9">
        <w:t>Swimming</w:t>
      </w:r>
    </w:p>
    <w:p w14:paraId="75578328" w14:textId="77777777" w:rsidR="00302EA9" w:rsidRPr="00302EA9" w:rsidRDefault="00302EA9" w:rsidP="00302EA9">
      <w:pPr>
        <w:pStyle w:val="ListParagraph"/>
        <w:numPr>
          <w:ilvl w:val="0"/>
          <w:numId w:val="9"/>
        </w:numPr>
        <w:spacing w:line="240" w:lineRule="auto"/>
        <w:rPr>
          <w:sz w:val="28"/>
          <w:szCs w:val="28"/>
        </w:rPr>
      </w:pPr>
      <w:r w:rsidRPr="00302EA9">
        <w:t>Reading Books</w:t>
      </w:r>
    </w:p>
    <w:p w14:paraId="394F9882" w14:textId="77777777" w:rsidR="00302EA9" w:rsidRPr="00302EA9" w:rsidRDefault="00302EA9" w:rsidP="00302EA9">
      <w:pPr>
        <w:pStyle w:val="ListParagraph"/>
        <w:numPr>
          <w:ilvl w:val="0"/>
          <w:numId w:val="9"/>
        </w:numPr>
        <w:spacing w:line="240" w:lineRule="auto"/>
        <w:rPr>
          <w:sz w:val="28"/>
          <w:szCs w:val="28"/>
        </w:rPr>
      </w:pPr>
      <w:r w:rsidRPr="00302EA9">
        <w:t>Watching Movies</w:t>
      </w:r>
    </w:p>
    <w:p w14:paraId="3D9A7A2F" w14:textId="77777777" w:rsidR="00302EA9" w:rsidRPr="00302EA9" w:rsidRDefault="00302EA9" w:rsidP="00302EA9">
      <w:pPr>
        <w:pStyle w:val="ListParagraph"/>
        <w:numPr>
          <w:ilvl w:val="0"/>
          <w:numId w:val="9"/>
        </w:numPr>
        <w:spacing w:line="240" w:lineRule="auto"/>
      </w:pPr>
      <w:r w:rsidRPr="00302EA9">
        <w:t>Travelling</w:t>
      </w:r>
    </w:p>
    <w:p w14:paraId="6A4E376F" w14:textId="77777777" w:rsidR="00F808C8" w:rsidRDefault="00302EA9" w:rsidP="00AD1404">
      <w:pPr>
        <w:pStyle w:val="ListParagraph"/>
        <w:numPr>
          <w:ilvl w:val="0"/>
          <w:numId w:val="9"/>
        </w:numPr>
        <w:spacing w:line="240" w:lineRule="auto"/>
      </w:pPr>
      <w:r w:rsidRPr="00302EA9">
        <w:t>Dancing</w:t>
      </w:r>
      <w:r w:rsidR="00F808C8">
        <w:rPr>
          <w:noProof/>
        </w:rPr>
        <mc:AlternateContent>
          <mc:Choice Requires="wpg">
            <w:drawing>
              <wp:anchor distT="0" distB="0" distL="114300" distR="114300" simplePos="0" relativeHeight="251729920" behindDoc="0" locked="0" layoutInCell="1" allowOverlap="1" wp14:anchorId="464698DA" wp14:editId="1D62C10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40830" cy="525780"/>
                <wp:effectExtent l="0" t="0" r="26670" b="7620"/>
                <wp:wrapNone/>
                <wp:docPr id="97" name="Group 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8" name="Picture 98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9" name="Text Box 99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8B9F04D" w14:textId="77777777"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  <w:p w14:paraId="1044A44D" w14:textId="77777777"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Straight Connector 100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64698DA" id="Group 97" o:spid="_x0000_s1057" style="position:absolute;left:0;text-align:left;margin-left:0;margin-top:0;width:522.9pt;height:41.4pt;z-index:25172992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">
                <v:shape id="Picture 98" o:spid="_x0000_s1058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">
                  <v:imagedata r:id="rId22" o:title=""/>
                </v:shape>
                <v:shape id="Text Box 99" o:spid="_x0000_s1059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" filled="f" stroked="f" strokeweight=".5pt">
                  <v:textbox inset="0,0,0,0">
                    <w:txbxContent>
                      <w:p w14:paraId="78B9F04D" w14:textId="77777777"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  <w:p w14:paraId="1044A44D" w14:textId="77777777"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0" o:spid="_x0000_s1060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ex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PDlGZlAr34BAAD//wMAUEsBAi0AFAAGAAgAAAAhANvh9svuAAAAhQEAABMAAAAAAAAA&#10;AAAAAAAAAAAAAFtDb250ZW50X1R5cGVzXS54bWxQSwECLQAUAAYACAAAACEAWvQsW78AAAAVAQAA&#10;CwAAAAAAAAAAAAAAAAAfAQAAX3JlbHMvLnJlbHNQSwECLQAUAAYACAAAACEAF4pXscYAAADcAAAA&#10;DwAAAAAAAAAAAAAAAAAHAgAAZHJzL2Rvd25yZXYueG1sUEsFBgAAAAADAAMAtwAAAPoCAAAAAA==&#10;" strokecolor="#5b9bd5" strokeweight="1.25pt">
                  <v:stroke joinstyle="miter"/>
                </v:line>
              </v:group>
            </w:pict>
          </mc:Fallback>
        </mc:AlternateContent>
      </w:r>
    </w:p>
    <w:p w14:paraId="55B19FC6" w14:textId="77777777" w:rsidR="00F808C8" w:rsidRDefault="00F808C8" w:rsidP="009D61EA">
      <w:pPr>
        <w:pStyle w:val="ListParagraph"/>
        <w:spacing w:line="240" w:lineRule="auto"/>
        <w:ind w:left="360"/>
      </w:pPr>
    </w:p>
    <w:p w14:paraId="1A4B51D6" w14:textId="77777777" w:rsidR="00405D35" w:rsidRDefault="00405D35" w:rsidP="00405D35">
      <w:pPr>
        <w:spacing w:line="240" w:lineRule="auto"/>
      </w:pPr>
    </w:p>
    <w:p w14:paraId="568F4F97" w14:textId="77777777" w:rsidR="009041C4" w:rsidRDefault="00AD1404" w:rsidP="009041C4">
      <w:pPr>
        <w:pStyle w:val="ListParagraph"/>
        <w:numPr>
          <w:ilvl w:val="0"/>
          <w:numId w:val="9"/>
        </w:numPr>
        <w:spacing w:line="240" w:lineRule="auto"/>
      </w:pPr>
      <w:r>
        <w:t>En</w:t>
      </w:r>
      <w:r w:rsidR="00405D35">
        <w:t>glish</w:t>
      </w:r>
    </w:p>
    <w:p w14:paraId="52ED2D52" w14:textId="77777777" w:rsidR="00F808C8" w:rsidRDefault="00F808C8" w:rsidP="009041C4">
      <w:pPr>
        <w:pStyle w:val="ListParagraph"/>
        <w:numPr>
          <w:ilvl w:val="0"/>
          <w:numId w:val="9"/>
        </w:num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4016" behindDoc="0" locked="0" layoutInCell="1" allowOverlap="1" wp14:anchorId="70932D16" wp14:editId="59358A25">
                <wp:simplePos x="0" y="0"/>
                <wp:positionH relativeFrom="margin">
                  <wp:align>left</wp:align>
                </wp:positionH>
                <wp:positionV relativeFrom="paragraph">
                  <wp:posOffset>5715</wp:posOffset>
                </wp:positionV>
                <wp:extent cx="6640830" cy="525780"/>
                <wp:effectExtent l="0" t="0" r="26670" b="7620"/>
                <wp:wrapNone/>
                <wp:docPr id="105" name="Group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6" name="Picture 106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" name="Text Box 10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9830B00" w14:textId="77777777"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  <w:p w14:paraId="1349F52A" w14:textId="77777777"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Straight Connector 10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0932D16" id="Group 105" o:spid="_x0000_s1061" style="position:absolute;left:0;text-align:left;margin-left:0;margin-top:.45pt;width:522.9pt;height:41.4pt;z-index:251734016;mso-position-horizontal:left;mso-position-horizontal-relative:margin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">
                <v:shape id="Picture 106" o:spid="_x0000_s1062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">
                  <v:imagedata r:id="rId24" o:title=""/>
                </v:shape>
                <v:shape id="Text Box 107" o:spid="_x0000_s1063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" filled="f" stroked="f" strokeweight=".5pt">
                  <v:textbox inset="0,0,0,0">
                    <w:txbxContent>
                      <w:p w14:paraId="59830B00" w14:textId="77777777"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Details</w:t>
                        </w:r>
                      </w:p>
                      <w:p w14:paraId="1349F52A" w14:textId="77777777"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8" o:spid="_x0000_s1064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Fu3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GjlGZlAr34BAAD//wMAUEsBAi0AFAAGAAgAAAAhANvh9svuAAAAhQEAABMAAAAAAAAA&#10;AAAAAAAAAAAAAFtDb250ZW50X1R5cGVzXS54bWxQSwECLQAUAAYACAAAACEAWvQsW78AAAAVAQAA&#10;CwAAAAAAAAAAAAAAAAAfAQAAX3JlbHMvLnJlbHNQSwECLQAUAAYACAAAACEA6fxbt8YAAADcAAAA&#10;DwAAAAAAAAAAAAAAAAAHAgAAZHJzL2Rvd25yZXYueG1sUEsFBgAAAAADAAMAtwAAAPoCAAAAAA==&#10;" strokecolor="#5b9bd5" strokeweight="1.25pt">
                  <v:stroke joinstyle="miter"/>
                </v:line>
                <w10:wrap anchorx="margin"/>
              </v:group>
            </w:pict>
          </mc:Fallback>
        </mc:AlternateContent>
      </w:r>
      <w:r w:rsidR="009041C4">
        <w:t>Hindi</w:t>
      </w:r>
    </w:p>
    <w:p w14:paraId="6FF077FB" w14:textId="77777777" w:rsidR="009041C4" w:rsidRDefault="009041C4" w:rsidP="009041C4">
      <w:pPr>
        <w:pStyle w:val="ListParagraph"/>
        <w:numPr>
          <w:ilvl w:val="0"/>
          <w:numId w:val="9"/>
        </w:numPr>
        <w:spacing w:line="240" w:lineRule="auto"/>
      </w:pPr>
      <w:r>
        <w:t>Marathi</w:t>
      </w:r>
    </w:p>
    <w:p w14:paraId="7737C62D" w14:textId="77777777" w:rsidR="00F808C8" w:rsidRDefault="00F808C8" w:rsidP="003956D6">
      <w:pPr>
        <w:spacing w:line="240" w:lineRule="auto"/>
      </w:pPr>
    </w:p>
    <w:p w14:paraId="31BA9F10" w14:textId="77777777" w:rsidR="00B772D2" w:rsidRDefault="00B772D2" w:rsidP="003956D6">
      <w:pPr>
        <w:tabs>
          <w:tab w:val="left" w:pos="1710"/>
        </w:tabs>
      </w:pPr>
    </w:p>
    <w:p w14:paraId="5F75063F" w14:textId="77777777" w:rsidR="009041C4" w:rsidRDefault="009041C4" w:rsidP="009041C4">
      <w:pPr>
        <w:tabs>
          <w:tab w:val="left" w:pos="1710"/>
        </w:tabs>
      </w:pPr>
      <w:r>
        <w:rPr>
          <w:b/>
        </w:rPr>
        <w:t xml:space="preserve">       </w:t>
      </w:r>
      <w:r w:rsidR="003956D6" w:rsidRPr="00AD1404">
        <w:rPr>
          <w:b/>
        </w:rPr>
        <w:t>Father’s Name:</w:t>
      </w:r>
      <w:r w:rsidR="003956D6">
        <w:tab/>
      </w:r>
      <w:proofErr w:type="spellStart"/>
      <w:r w:rsidR="00AD1404">
        <w:t>Dilipsingh</w:t>
      </w:r>
      <w:proofErr w:type="spellEnd"/>
      <w:r w:rsidR="00AD1404">
        <w:t xml:space="preserve"> B. Nikam</w:t>
      </w:r>
      <w:r w:rsidR="003956D6">
        <w:tab/>
      </w:r>
      <w:r w:rsidR="003956D6">
        <w:tab/>
      </w:r>
      <w:r w:rsidR="003956D6" w:rsidRPr="00AD1404">
        <w:rPr>
          <w:b/>
        </w:rPr>
        <w:t>Marital Status:</w:t>
      </w:r>
      <w:r w:rsidR="003956D6">
        <w:tab/>
      </w:r>
      <w:r w:rsidR="00AC133E">
        <w:t xml:space="preserve"> </w:t>
      </w:r>
      <w:r>
        <w:t xml:space="preserve">  </w:t>
      </w:r>
      <w:r w:rsidR="003956D6">
        <w:t>Single</w:t>
      </w:r>
      <w:r w:rsidR="003956D6">
        <w:br/>
      </w:r>
      <w:r>
        <w:rPr>
          <w:b/>
        </w:rPr>
        <w:t xml:space="preserve">       </w:t>
      </w:r>
      <w:r w:rsidR="00A2511C">
        <w:rPr>
          <w:b/>
        </w:rPr>
        <w:t>DOB:</w:t>
      </w:r>
      <w:r w:rsidR="003956D6" w:rsidRPr="00AD1404">
        <w:rPr>
          <w:b/>
        </w:rPr>
        <w:tab/>
      </w:r>
      <w:r>
        <w:rPr>
          <w:b/>
        </w:rPr>
        <w:t xml:space="preserve">         </w:t>
      </w:r>
      <w:r w:rsidR="00AD1404">
        <w:t>June 18,1999</w:t>
      </w:r>
      <w:r w:rsidR="003956D6">
        <w:tab/>
      </w:r>
      <w:r w:rsidR="003956D6">
        <w:tab/>
      </w:r>
      <w:r>
        <w:t xml:space="preserve">               </w:t>
      </w:r>
      <w:r w:rsidR="003956D6" w:rsidRPr="00AD1404">
        <w:rPr>
          <w:b/>
        </w:rPr>
        <w:t>Nationality:</w:t>
      </w:r>
      <w:r w:rsidR="003956D6">
        <w:tab/>
      </w:r>
      <w:r>
        <w:t xml:space="preserve">   </w:t>
      </w:r>
      <w:r w:rsidR="003956D6">
        <w:t>Indian</w:t>
      </w:r>
      <w:r w:rsidR="003956D6">
        <w:br/>
      </w:r>
      <w:r>
        <w:rPr>
          <w:b/>
        </w:rPr>
        <w:t xml:space="preserve">       </w:t>
      </w:r>
      <w:r w:rsidR="003956D6" w:rsidRPr="00AD1404">
        <w:rPr>
          <w:b/>
        </w:rPr>
        <w:t>Gender:</w:t>
      </w:r>
      <w:r w:rsidR="003956D6">
        <w:tab/>
      </w:r>
      <w:r>
        <w:t xml:space="preserve">         </w:t>
      </w:r>
      <w:r w:rsidR="00AD1404">
        <w:t>Female</w:t>
      </w:r>
    </w:p>
    <w:p w14:paraId="277D8C22" w14:textId="2428DA2C" w:rsidR="006A4275" w:rsidRPr="006A4275" w:rsidRDefault="009041C4" w:rsidP="009041C4">
      <w:pPr>
        <w:tabs>
          <w:tab w:val="left" w:pos="171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6018FAB" wp14:editId="34F19858">
                <wp:simplePos x="0" y="0"/>
                <wp:positionH relativeFrom="column">
                  <wp:posOffset>0</wp:posOffset>
                </wp:positionH>
                <wp:positionV relativeFrom="paragraph">
                  <wp:posOffset>522605</wp:posOffset>
                </wp:positionV>
                <wp:extent cx="6640830" cy="0"/>
                <wp:effectExtent l="0" t="0" r="0" b="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noFill/>
                        <a:ln w="15875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A98923" id="Straight Connector 23" o:spid="_x0000_s1026" style="position:absolute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41.15pt" to="522.9pt,4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" strokecolor="#5b9bd5" strokeweight="1.25pt">
                <v:stroke joinstyle="miter"/>
              </v:line>
            </w:pict>
          </mc:Fallback>
        </mc:AlternateContent>
      </w:r>
      <w:r w:rsidR="00D25D11">
        <w:t>s</w:t>
      </w:r>
      <w:bookmarkStart w:id="0" w:name="_GoBack"/>
      <w:bookmarkEnd w:id="0"/>
    </w:p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1BAE19" w14:textId="77777777" w:rsidR="00B305E6" w:rsidRDefault="00B305E6" w:rsidP="00815584">
      <w:pPr>
        <w:spacing w:after="0" w:line="240" w:lineRule="auto"/>
      </w:pPr>
      <w:r>
        <w:separator/>
      </w:r>
    </w:p>
  </w:endnote>
  <w:endnote w:type="continuationSeparator" w:id="0">
    <w:p w14:paraId="58BC7C9C" w14:textId="77777777" w:rsidR="00B305E6" w:rsidRDefault="00B305E6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0A2A7B" w14:textId="77777777" w:rsidR="00B305E6" w:rsidRDefault="00B305E6" w:rsidP="00815584">
      <w:pPr>
        <w:spacing w:after="0" w:line="240" w:lineRule="auto"/>
      </w:pPr>
      <w:r>
        <w:separator/>
      </w:r>
    </w:p>
  </w:footnote>
  <w:footnote w:type="continuationSeparator" w:id="0">
    <w:p w14:paraId="5D5DEC79" w14:textId="77777777" w:rsidR="00B305E6" w:rsidRDefault="00B305E6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5pt;height:15pt;visibility:visible;mso-wrap-style:square" o:bullet="t">
        <v:imagedata r:id="rId1" o:title=""/>
      </v:shape>
    </w:pict>
  </w:numPicBullet>
  <w:abstractNum w:abstractNumId="0" w15:restartNumberingAfterBreak="0">
    <w:nsid w:val="00000001"/>
    <w:multiLevelType w:val="hybridMultilevel"/>
    <w:tmpl w:val="BD18C3AE"/>
    <w:lvl w:ilvl="0" w:tplc="08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hybridMultilevel"/>
    <w:tmpl w:val="FFFFFFFF"/>
    <w:lvl w:ilvl="0" w:tplc="E3D29C66">
      <w:start w:val="1"/>
      <w:numFmt w:val="bullet"/>
      <w:lvlText w:val="●"/>
      <w:lvlJc w:val="left"/>
      <w:pPr>
        <w:ind w:left="706"/>
      </w:pPr>
      <w:rPr>
        <w:rFonts w:ascii="Arial" w:eastAsia="Arial" w:hAnsi="Arial" w:cs="Arial"/>
        <w:b w:val="0"/>
        <w:i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superscript"/>
      </w:rPr>
    </w:lvl>
    <w:lvl w:ilvl="1" w:tplc="9CAE531C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superscript"/>
      </w:rPr>
    </w:lvl>
    <w:lvl w:ilvl="2" w:tplc="CDC80A1A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superscript"/>
      </w:rPr>
    </w:lvl>
    <w:lvl w:ilvl="3" w:tplc="CDCE045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superscript"/>
      </w:rPr>
    </w:lvl>
    <w:lvl w:ilvl="4" w:tplc="C6206396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superscript"/>
      </w:rPr>
    </w:lvl>
    <w:lvl w:ilvl="5" w:tplc="EBA48B5C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superscript"/>
      </w:rPr>
    </w:lvl>
    <w:lvl w:ilvl="6" w:tplc="E5FCB00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superscript"/>
      </w:rPr>
    </w:lvl>
    <w:lvl w:ilvl="7" w:tplc="061A6A44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superscript"/>
      </w:rPr>
    </w:lvl>
    <w:lvl w:ilvl="8" w:tplc="46BE75D4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superscript"/>
      </w:rPr>
    </w:lvl>
  </w:abstractNum>
  <w:abstractNum w:abstractNumId="2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F1531"/>
    <w:multiLevelType w:val="hybridMultilevel"/>
    <w:tmpl w:val="B162A42C"/>
    <w:lvl w:ilvl="0" w:tplc="40206B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A638E3"/>
    <w:multiLevelType w:val="hybridMultilevel"/>
    <w:tmpl w:val="BED8E9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2AF3B64"/>
    <w:multiLevelType w:val="hybridMultilevel"/>
    <w:tmpl w:val="81FCFF9A"/>
    <w:lvl w:ilvl="0" w:tplc="40206B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B723C3"/>
    <w:multiLevelType w:val="hybridMultilevel"/>
    <w:tmpl w:val="75AA74D2"/>
    <w:lvl w:ilvl="0" w:tplc="40206B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AE3CDD"/>
    <w:multiLevelType w:val="hybridMultilevel"/>
    <w:tmpl w:val="FFFFFFFF"/>
    <w:lvl w:ilvl="0" w:tplc="290893BC">
      <w:start w:val="1"/>
      <w:numFmt w:val="bullet"/>
      <w:lvlText w:val="●"/>
      <w:lvlJc w:val="left"/>
      <w:pPr>
        <w:ind w:left="706"/>
      </w:pPr>
      <w:rPr>
        <w:rFonts w:ascii="Arial" w:eastAsia="Arial" w:hAnsi="Arial" w:cs="Arial"/>
        <w:b w:val="0"/>
        <w:i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superscript"/>
      </w:rPr>
    </w:lvl>
    <w:lvl w:ilvl="1" w:tplc="04E04FEE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superscript"/>
      </w:rPr>
    </w:lvl>
    <w:lvl w:ilvl="2" w:tplc="F566CD58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superscript"/>
      </w:rPr>
    </w:lvl>
    <w:lvl w:ilvl="3" w:tplc="3B48889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superscript"/>
      </w:rPr>
    </w:lvl>
    <w:lvl w:ilvl="4" w:tplc="E19A7D20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superscript"/>
      </w:rPr>
    </w:lvl>
    <w:lvl w:ilvl="5" w:tplc="BD0CF3C8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superscript"/>
      </w:rPr>
    </w:lvl>
    <w:lvl w:ilvl="6" w:tplc="CFC2FC0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superscript"/>
      </w:rPr>
    </w:lvl>
    <w:lvl w:ilvl="7" w:tplc="8F02A29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superscript"/>
      </w:rPr>
    </w:lvl>
    <w:lvl w:ilvl="8" w:tplc="0A0A7F86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superscript"/>
      </w:rPr>
    </w:lvl>
  </w:abstractNum>
  <w:num w:numId="1">
    <w:abstractNumId w:val="4"/>
  </w:num>
  <w:num w:numId="2">
    <w:abstractNumId w:val="2"/>
  </w:num>
  <w:num w:numId="3">
    <w:abstractNumId w:val="7"/>
  </w:num>
  <w:num w:numId="4">
    <w:abstractNumId w:val="5"/>
  </w:num>
  <w:num w:numId="5">
    <w:abstractNumId w:val="9"/>
  </w:num>
  <w:num w:numId="6">
    <w:abstractNumId w:val="10"/>
  </w:num>
  <w:num w:numId="7">
    <w:abstractNumId w:val="0"/>
  </w:num>
  <w:num w:numId="8">
    <w:abstractNumId w:val="1"/>
  </w:num>
  <w:num w:numId="9">
    <w:abstractNumId w:val="3"/>
  </w:num>
  <w:num w:numId="10">
    <w:abstractNumId w:val="8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45E31"/>
    <w:rsid w:val="000543B7"/>
    <w:rsid w:val="000E0EF5"/>
    <w:rsid w:val="00101F6C"/>
    <w:rsid w:val="00122DCD"/>
    <w:rsid w:val="00130A0A"/>
    <w:rsid w:val="001706D5"/>
    <w:rsid w:val="001951D1"/>
    <w:rsid w:val="001976E2"/>
    <w:rsid w:val="001C2D10"/>
    <w:rsid w:val="001D56DF"/>
    <w:rsid w:val="00227B40"/>
    <w:rsid w:val="002924A8"/>
    <w:rsid w:val="002B130B"/>
    <w:rsid w:val="00302EA9"/>
    <w:rsid w:val="003607FE"/>
    <w:rsid w:val="00385D96"/>
    <w:rsid w:val="003956D6"/>
    <w:rsid w:val="00405D35"/>
    <w:rsid w:val="00490EF7"/>
    <w:rsid w:val="00491171"/>
    <w:rsid w:val="004A3C18"/>
    <w:rsid w:val="004E3599"/>
    <w:rsid w:val="004F6F4B"/>
    <w:rsid w:val="0050558C"/>
    <w:rsid w:val="005254BF"/>
    <w:rsid w:val="00552482"/>
    <w:rsid w:val="0057171F"/>
    <w:rsid w:val="005D28E0"/>
    <w:rsid w:val="005E306F"/>
    <w:rsid w:val="005E3E69"/>
    <w:rsid w:val="005F4548"/>
    <w:rsid w:val="005F74D0"/>
    <w:rsid w:val="006377F5"/>
    <w:rsid w:val="00683673"/>
    <w:rsid w:val="00695B35"/>
    <w:rsid w:val="006A4275"/>
    <w:rsid w:val="006C5250"/>
    <w:rsid w:val="006F7B1E"/>
    <w:rsid w:val="00723200"/>
    <w:rsid w:val="007C127B"/>
    <w:rsid w:val="007D5DBA"/>
    <w:rsid w:val="007E1424"/>
    <w:rsid w:val="007F0B78"/>
    <w:rsid w:val="00815584"/>
    <w:rsid w:val="0083160F"/>
    <w:rsid w:val="008B6B65"/>
    <w:rsid w:val="008E14A7"/>
    <w:rsid w:val="009041C4"/>
    <w:rsid w:val="0095350D"/>
    <w:rsid w:val="009A20F7"/>
    <w:rsid w:val="009A6B49"/>
    <w:rsid w:val="009D61EA"/>
    <w:rsid w:val="00A14E05"/>
    <w:rsid w:val="00A2511C"/>
    <w:rsid w:val="00A270EE"/>
    <w:rsid w:val="00A525F3"/>
    <w:rsid w:val="00A80652"/>
    <w:rsid w:val="00A82F8F"/>
    <w:rsid w:val="00AC133E"/>
    <w:rsid w:val="00AD1404"/>
    <w:rsid w:val="00AE4181"/>
    <w:rsid w:val="00AF0B55"/>
    <w:rsid w:val="00B305E6"/>
    <w:rsid w:val="00B4541D"/>
    <w:rsid w:val="00B64FFE"/>
    <w:rsid w:val="00B716D1"/>
    <w:rsid w:val="00B772D2"/>
    <w:rsid w:val="00BC7ACB"/>
    <w:rsid w:val="00BF741B"/>
    <w:rsid w:val="00BF7D5E"/>
    <w:rsid w:val="00C50FB2"/>
    <w:rsid w:val="00C64978"/>
    <w:rsid w:val="00CC314C"/>
    <w:rsid w:val="00D25D11"/>
    <w:rsid w:val="00DB084F"/>
    <w:rsid w:val="00EE12C0"/>
    <w:rsid w:val="00F21D23"/>
    <w:rsid w:val="00F35DD4"/>
    <w:rsid w:val="00F808C8"/>
    <w:rsid w:val="00FD36FA"/>
    <w:rsid w:val="00FE2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BAD8B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C52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AE4181"/>
    <w:pPr>
      <w:keepNext/>
      <w:keepLines/>
      <w:shd w:val="clear" w:color="auto" w:fill="C0C0C0"/>
      <w:spacing w:after="118"/>
      <w:ind w:left="10" w:hanging="10"/>
      <w:outlineLvl w:val="1"/>
    </w:pPr>
    <w:rPr>
      <w:rFonts w:ascii="Arial" w:eastAsia="Arial" w:hAnsi="Arial" w:cs="Arial"/>
      <w:b/>
      <w:color w:val="000000"/>
      <w:sz w:val="21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customStyle="1" w:styleId="vanity-namedomain">
    <w:name w:val="vanity-name__domain"/>
    <w:basedOn w:val="DefaultParagraphFont"/>
    <w:rsid w:val="0057171F"/>
  </w:style>
  <w:style w:type="character" w:customStyle="1" w:styleId="vanity-namedisplay-name">
    <w:name w:val="vanity-name__display-name"/>
    <w:basedOn w:val="DefaultParagraphFont"/>
    <w:rsid w:val="0057171F"/>
  </w:style>
  <w:style w:type="character" w:customStyle="1" w:styleId="Heading2Char">
    <w:name w:val="Heading 2 Char"/>
    <w:basedOn w:val="DefaultParagraphFont"/>
    <w:link w:val="Heading2"/>
    <w:uiPriority w:val="9"/>
    <w:rsid w:val="00AE4181"/>
    <w:rPr>
      <w:rFonts w:ascii="Arial" w:eastAsia="Arial" w:hAnsi="Arial" w:cs="Arial"/>
      <w:b/>
      <w:color w:val="000000"/>
      <w:sz w:val="21"/>
      <w:shd w:val="clear" w:color="auto" w:fill="C0C0C0"/>
      <w:lang w:val="en-GB" w:eastAsia="en-GB"/>
    </w:rPr>
  </w:style>
  <w:style w:type="character" w:customStyle="1" w:styleId="Heading1Char">
    <w:name w:val="Heading 1 Char"/>
    <w:basedOn w:val="DefaultParagraphFont"/>
    <w:link w:val="Heading1"/>
    <w:rsid w:val="006C525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SakshiNikamResume">
    <w:name w:val="SakshiNikamResume"/>
    <w:basedOn w:val="Normal"/>
    <w:qFormat/>
    <w:rsid w:val="009A20F7"/>
    <w:pPr>
      <w:spacing w:line="240" w:lineRule="auto"/>
    </w:pPr>
    <w:rPr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1.png"/><Relationship Id="rId22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6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14T22:29:00Z</dcterms:created>
  <dcterms:modified xsi:type="dcterms:W3CDTF">2019-12-10T11:52:00Z</dcterms:modified>
</cp:coreProperties>
</file>